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B6AFF" w14:textId="5B2F34C1" w:rsidR="008C1DD1" w:rsidRPr="00632B90" w:rsidRDefault="007F6934">
      <w:pPr>
        <w:rPr>
          <w:rFonts w:ascii="Arial" w:hAnsi="Arial" w:cs="Arial"/>
          <w:b/>
          <w:sz w:val="36"/>
          <w:szCs w:val="36"/>
          <w:lang w:val="pl-PL"/>
        </w:rPr>
      </w:pPr>
      <w:r>
        <w:rPr>
          <w:b/>
          <w:noProof/>
          <w:color w:val="FFFFFF"/>
          <w:sz w:val="36"/>
          <w:lang w:val="pl-PL" w:eastAsia="pl-PL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AA4A836" wp14:editId="06ED716B">
                <wp:simplePos x="0" y="0"/>
                <wp:positionH relativeFrom="column">
                  <wp:posOffset>-125095</wp:posOffset>
                </wp:positionH>
                <wp:positionV relativeFrom="paragraph">
                  <wp:posOffset>7352030</wp:posOffset>
                </wp:positionV>
                <wp:extent cx="4533900" cy="1323975"/>
                <wp:effectExtent l="0" t="0" r="0" b="0"/>
                <wp:wrapNone/>
                <wp:docPr id="5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323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DA8932" w14:textId="38F12571" w:rsidR="00A3258C" w:rsidRDefault="00A3258C" w:rsidP="00A8051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0"/>
                                <w:szCs w:val="30"/>
                                <w:lang w:val="de-DE"/>
                              </w:rPr>
                            </w:pPr>
                            <w:r w:rsidRPr="00A3258C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0"/>
                                <w:szCs w:val="30"/>
                                <w:lang w:val="de-DE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0"/>
                                <w:szCs w:val="30"/>
                                <w:lang w:val="de-DE"/>
                              </w:rPr>
                              <w:t>ress release</w:t>
                            </w:r>
                          </w:p>
                          <w:p w14:paraId="2C338111" w14:textId="5E24B903" w:rsidR="00256198" w:rsidRPr="007F6934" w:rsidRDefault="00A80518" w:rsidP="00A8051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</w:pPr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Nice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announces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double-digit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million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investment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plan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for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its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Sun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Shading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Solutions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business</w:t>
                            </w:r>
                            <w:proofErr w:type="spellEnd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A8051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de-DE"/>
                              </w:rPr>
                              <w:t>un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4A836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-9.85pt;margin-top:578.9pt;width:357pt;height:104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" filled="f" stroked="f">
                <v:textbox>
                  <w:txbxContent>
                    <w:p w14:paraId="41DA8932" w14:textId="38F12571" w:rsidR="00A3258C" w:rsidRDefault="00A3258C" w:rsidP="00A8051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30"/>
                          <w:szCs w:val="30"/>
                          <w:lang w:val="de-DE"/>
                        </w:rPr>
                      </w:pPr>
                      <w:r w:rsidRPr="00A3258C">
                        <w:rPr>
                          <w:rFonts w:ascii="Arial" w:hAnsi="Arial" w:cs="Arial"/>
                          <w:b/>
                          <w:color w:val="FFFFFF" w:themeColor="background1"/>
                          <w:sz w:val="30"/>
                          <w:szCs w:val="30"/>
                          <w:lang w:val="de-DE"/>
                        </w:rPr>
                        <w:t>P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30"/>
                          <w:szCs w:val="30"/>
                          <w:lang w:val="de-DE"/>
                        </w:rPr>
                        <w:t>ress release</w:t>
                      </w:r>
                    </w:p>
                    <w:p w14:paraId="2C338111" w14:textId="5E24B903" w:rsidR="00256198" w:rsidRPr="007F6934" w:rsidRDefault="00A80518" w:rsidP="00A80518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  <w:lang w:val="de-DE"/>
                        </w:rPr>
                      </w:pPr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Nice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announces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double-digit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million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investment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plan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for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its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Sun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Shading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Solutions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business</w:t>
                      </w:r>
                      <w:proofErr w:type="spellEnd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 xml:space="preserve"> </w:t>
                      </w:r>
                      <w:proofErr w:type="spellStart"/>
                      <w:r w:rsidRPr="00A8051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de-DE"/>
                        </w:rPr>
                        <w:t>u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82ADA" w:rsidRPr="005841E1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9266" behindDoc="1" locked="0" layoutInCell="1" allowOverlap="1" wp14:anchorId="665717CB" wp14:editId="3D07B9C3">
            <wp:simplePos x="0" y="0"/>
            <wp:positionH relativeFrom="column">
              <wp:posOffset>-569595</wp:posOffset>
            </wp:positionH>
            <wp:positionV relativeFrom="paragraph">
              <wp:posOffset>-1322070</wp:posOffset>
            </wp:positionV>
            <wp:extent cx="7118985" cy="10146665"/>
            <wp:effectExtent l="0" t="0" r="5715" b="6985"/>
            <wp:wrapNone/>
            <wp:docPr id="4" name="Inhaltsplatzhalter 8">
              <a:extLst xmlns:a="http://schemas.openxmlformats.org/drawingml/2006/main">
                <a:ext uri="{FF2B5EF4-FFF2-40B4-BE49-F238E27FC236}">
                  <a16:creationId xmlns:a16="http://schemas.microsoft.com/office/drawing/2014/main" id="{D4A1FC6A-D874-475C-831E-523B62F2BE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haltsplatzhalter 8">
                      <a:extLst>
                        <a:ext uri="{FF2B5EF4-FFF2-40B4-BE49-F238E27FC236}">
                          <a16:creationId xmlns:a16="http://schemas.microsoft.com/office/drawing/2014/main" id="{D4A1FC6A-D874-475C-831E-523B62F2BE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73" r="26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8985" cy="10146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6B9" w:rsidRPr="00632B90">
        <w:rPr>
          <w:noProof/>
          <w:lang w:val="pl-PL" w:eastAsia="pl-PL"/>
        </w:rPr>
        <w:drawing>
          <wp:anchor distT="0" distB="0" distL="114300" distR="114300" simplePos="0" relativeHeight="251658242" behindDoc="0" locked="0" layoutInCell="1" allowOverlap="1" wp14:anchorId="1617FA0A" wp14:editId="485C6007">
            <wp:simplePos x="0" y="0"/>
            <wp:positionH relativeFrom="margin">
              <wp:posOffset>5001053</wp:posOffset>
            </wp:positionH>
            <wp:positionV relativeFrom="page">
              <wp:align>top</wp:align>
            </wp:positionV>
            <wp:extent cx="1257300" cy="1257300"/>
            <wp:effectExtent l="0" t="0" r="0" b="0"/>
            <wp:wrapSquare wrapText="bothSides"/>
            <wp:docPr id="60" name="Immagin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C1DD1" w:rsidRPr="29349E4B">
        <w:rPr>
          <w:rFonts w:ascii="Arial" w:hAnsi="Arial" w:cs="Arial"/>
          <w:b/>
          <w:bCs/>
          <w:sz w:val="36"/>
          <w:szCs w:val="36"/>
          <w:lang w:val="pl-PL"/>
        </w:rPr>
        <w:br w:type="page"/>
      </w:r>
    </w:p>
    <w:p w14:paraId="7B13D520" w14:textId="42B358CB" w:rsidR="007F6934" w:rsidRPr="007F6934" w:rsidRDefault="00A80518" w:rsidP="00B40AD6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de-DE"/>
        </w:rPr>
      </w:pPr>
      <w:r w:rsidRPr="00A80518">
        <w:rPr>
          <w:rFonts w:ascii="Arial" w:hAnsi="Arial" w:cs="Arial"/>
          <w:b/>
          <w:bCs/>
          <w:sz w:val="28"/>
          <w:szCs w:val="28"/>
          <w:lang w:val="de-DE"/>
        </w:rPr>
        <w:lastRenderedPageBreak/>
        <w:t xml:space="preserve">Nice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announces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double-digit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million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investment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plan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for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its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Sun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Shading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Solutions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business</w:t>
      </w:r>
      <w:proofErr w:type="spellEnd"/>
      <w:r w:rsidRPr="00A80518">
        <w:rPr>
          <w:rFonts w:ascii="Arial" w:hAnsi="Arial" w:cs="Arial"/>
          <w:b/>
          <w:bCs/>
          <w:sz w:val="28"/>
          <w:szCs w:val="28"/>
          <w:lang w:val="de-DE"/>
        </w:rPr>
        <w:t xml:space="preserve"> </w:t>
      </w:r>
      <w:proofErr w:type="spellStart"/>
      <w:r w:rsidRPr="00A80518">
        <w:rPr>
          <w:rFonts w:ascii="Arial" w:hAnsi="Arial" w:cs="Arial"/>
          <w:b/>
          <w:bCs/>
          <w:sz w:val="28"/>
          <w:szCs w:val="28"/>
          <w:lang w:val="de-DE"/>
        </w:rPr>
        <w:t>unit</w:t>
      </w:r>
      <w:proofErr w:type="spellEnd"/>
      <w:r>
        <w:rPr>
          <w:rFonts w:ascii="Arial" w:hAnsi="Arial" w:cs="Arial"/>
          <w:b/>
          <w:bCs/>
          <w:sz w:val="28"/>
          <w:szCs w:val="28"/>
          <w:lang w:val="de-DE"/>
        </w:rPr>
        <w:br/>
      </w:r>
    </w:p>
    <w:p w14:paraId="39CC6B70" w14:textId="6198CEAC" w:rsidR="00871E96" w:rsidRPr="007F6934" w:rsidRDefault="009D1ADF" w:rsidP="00B40AD6">
      <w:pPr>
        <w:spacing w:after="0" w:line="240" w:lineRule="auto"/>
        <w:jc w:val="center"/>
        <w:rPr>
          <w:rFonts w:ascii="Arial" w:hAnsi="Arial" w:cs="Arial"/>
          <w:b/>
          <w:bCs/>
          <w:sz w:val="16"/>
          <w:szCs w:val="16"/>
          <w:lang w:val="de-DE"/>
        </w:rPr>
      </w:pPr>
      <w:r w:rsidRPr="007F6934">
        <w:rPr>
          <w:rFonts w:ascii="Arial" w:hAnsi="Arial" w:cs="Arial"/>
          <w:b/>
          <w:bCs/>
          <w:sz w:val="21"/>
          <w:szCs w:val="21"/>
          <w:lang w:val="de-DE"/>
        </w:rPr>
        <w:br/>
      </w:r>
    </w:p>
    <w:p w14:paraId="2A9B52E8" w14:textId="143376AA" w:rsidR="007F6934" w:rsidRPr="007F6934" w:rsidRDefault="005E0D99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proofErr w:type="spellStart"/>
      <w:r w:rsidRPr="007F6934">
        <w:rPr>
          <w:rFonts w:ascii="Arial" w:hAnsi="Arial" w:cs="Arial"/>
          <w:lang w:val="de-DE"/>
        </w:rPr>
        <w:t>Oderzo</w:t>
      </w:r>
      <w:proofErr w:type="spellEnd"/>
      <w:r w:rsidR="007F6934">
        <w:rPr>
          <w:rFonts w:ascii="Arial" w:hAnsi="Arial" w:cs="Arial"/>
          <w:lang w:val="de-DE"/>
        </w:rPr>
        <w:t xml:space="preserve">/Schlierbach, </w:t>
      </w:r>
      <w:r w:rsidR="00A3258C">
        <w:rPr>
          <w:rFonts w:ascii="Arial" w:hAnsi="Arial" w:cs="Arial"/>
          <w:lang w:val="de-DE"/>
        </w:rPr>
        <w:t xml:space="preserve">09th September </w:t>
      </w:r>
      <w:r w:rsidRPr="007F6934">
        <w:rPr>
          <w:rFonts w:ascii="Arial" w:hAnsi="Arial" w:cs="Arial"/>
          <w:lang w:val="de-DE"/>
        </w:rPr>
        <w:t>2021 –</w:t>
      </w:r>
      <w:r w:rsidR="00BF7985" w:rsidRPr="007F6934">
        <w:rPr>
          <w:rFonts w:ascii="Arial" w:hAnsi="Arial" w:cs="Arial"/>
          <w:b/>
          <w:bCs/>
          <w:lang w:val="de-DE"/>
        </w:rPr>
        <w:t xml:space="preserve"> </w:t>
      </w:r>
      <w:r w:rsidR="00A80518" w:rsidRPr="00A80518">
        <w:rPr>
          <w:rFonts w:ascii="Arial" w:hAnsi="Arial" w:cs="Arial"/>
          <w:b/>
          <w:bCs/>
          <w:lang w:val="de-DE"/>
        </w:rPr>
        <w:t xml:space="preserve">Nice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i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plann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o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furthe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increas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production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capacity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f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ei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fledgl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busines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unit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Sun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Shad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Solutions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with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extensive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investment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ve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next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re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year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>. "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W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ar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focus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u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activitie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on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u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customer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. The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investment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will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help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u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o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delive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increas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quantitie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in a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imely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manne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in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rde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o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meet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requirement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f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ur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market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partner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at all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ime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",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explain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Enzo Viola, CEO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of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elero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and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the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Sun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Shading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Solutions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business</w:t>
      </w:r>
      <w:proofErr w:type="spellEnd"/>
      <w:r w:rsidR="00A80518"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="00A80518" w:rsidRPr="00A80518">
        <w:rPr>
          <w:rFonts w:ascii="Arial" w:hAnsi="Arial" w:cs="Arial"/>
          <w:b/>
          <w:bCs/>
          <w:lang w:val="de-DE"/>
        </w:rPr>
        <w:t>unit</w:t>
      </w:r>
      <w:proofErr w:type="spellEnd"/>
      <w:r w:rsidR="007F6934" w:rsidRPr="007F6934">
        <w:rPr>
          <w:rFonts w:ascii="Arial" w:hAnsi="Arial" w:cs="Arial"/>
          <w:b/>
          <w:bCs/>
          <w:lang w:val="de-DE"/>
        </w:rPr>
        <w:t>.</w:t>
      </w:r>
      <w:r w:rsidR="007F6934" w:rsidRPr="007F6934">
        <w:rPr>
          <w:rFonts w:ascii="Arial" w:hAnsi="Arial" w:cs="Arial"/>
          <w:lang w:val="de-DE"/>
        </w:rPr>
        <w:t>    </w:t>
      </w:r>
    </w:p>
    <w:p w14:paraId="23C854F1" w14:textId="77777777" w:rsidR="007F6934" w:rsidRPr="007F6934" w:rsidRDefault="007F693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7F6934">
        <w:rPr>
          <w:rFonts w:ascii="Arial" w:hAnsi="Arial" w:cs="Arial"/>
          <w:lang w:val="de-DE"/>
        </w:rPr>
        <w:t> </w:t>
      </w:r>
    </w:p>
    <w:p w14:paraId="576F600A" w14:textId="452D9234" w:rsidR="007F6934" w:rsidRPr="007F6934" w:rsidRDefault="00A80518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proofErr w:type="spellStart"/>
      <w:r w:rsidRPr="00A80518">
        <w:rPr>
          <w:rFonts w:ascii="Arial" w:hAnsi="Arial" w:cs="Arial"/>
          <w:lang w:val="de-DE"/>
        </w:rPr>
        <w:t>Wit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lero'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xpertise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ector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proofErr w:type="gramStart"/>
      <w:r w:rsidRPr="00A80518">
        <w:rPr>
          <w:rFonts w:ascii="Arial" w:hAnsi="Arial" w:cs="Arial"/>
          <w:lang w:val="de-DE"/>
        </w:rPr>
        <w:t>Nice's</w:t>
      </w:r>
      <w:proofErr w:type="spellEnd"/>
      <w:proofErr w:type="gram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trengt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s</w:t>
      </w:r>
      <w:proofErr w:type="spellEnd"/>
      <w:r w:rsidRPr="00A80518">
        <w:rPr>
          <w:rFonts w:ascii="Arial" w:hAnsi="Arial" w:cs="Arial"/>
          <w:lang w:val="de-DE"/>
        </w:rPr>
        <w:t xml:space="preserve"> a global </w:t>
      </w:r>
      <w:proofErr w:type="spellStart"/>
      <w:r w:rsidRPr="00A80518">
        <w:rPr>
          <w:rFonts w:ascii="Arial" w:hAnsi="Arial" w:cs="Arial"/>
          <w:lang w:val="de-DE"/>
        </w:rPr>
        <w:t>player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usines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unit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whic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esponsibl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or</w:t>
      </w:r>
      <w:proofErr w:type="spellEnd"/>
      <w:r w:rsidRPr="00A80518">
        <w:rPr>
          <w:rFonts w:ascii="Arial" w:hAnsi="Arial" w:cs="Arial"/>
          <w:lang w:val="de-DE"/>
        </w:rPr>
        <w:t xml:space="preserve"> all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group'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u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otectio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ctivities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deall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ositioned</w:t>
      </w:r>
      <w:proofErr w:type="spellEnd"/>
      <w:r w:rsidRPr="00A80518">
        <w:rPr>
          <w:rFonts w:ascii="Arial" w:hAnsi="Arial" w:cs="Arial"/>
          <w:lang w:val="de-DE"/>
        </w:rPr>
        <w:t xml:space="preserve">. The </w:t>
      </w:r>
      <w:proofErr w:type="spellStart"/>
      <w:r w:rsidRPr="00A80518">
        <w:rPr>
          <w:rFonts w:ascii="Arial" w:hAnsi="Arial" w:cs="Arial"/>
          <w:lang w:val="de-DE"/>
        </w:rPr>
        <w:t>produc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ang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nclude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oll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hutters</w:t>
      </w:r>
      <w:proofErr w:type="spellEnd"/>
      <w:r w:rsidRPr="00A80518">
        <w:rPr>
          <w:rFonts w:ascii="Arial" w:hAnsi="Arial" w:cs="Arial"/>
          <w:lang w:val="de-DE"/>
        </w:rPr>
        <w:t xml:space="preserve">, textile </w:t>
      </w:r>
      <w:proofErr w:type="spellStart"/>
      <w:r w:rsidRPr="00A80518">
        <w:rPr>
          <w:rFonts w:ascii="Arial" w:hAnsi="Arial" w:cs="Arial"/>
          <w:lang w:val="de-DE"/>
        </w:rPr>
        <w:t>su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otection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venetian</w:t>
      </w:r>
      <w:proofErr w:type="spellEnd"/>
      <w:r w:rsidRPr="00A80518">
        <w:rPr>
          <w:rFonts w:ascii="Arial" w:hAnsi="Arial" w:cs="Arial"/>
          <w:lang w:val="de-DE"/>
        </w:rPr>
        <w:t xml:space="preserve"> blind and </w:t>
      </w:r>
      <w:proofErr w:type="spellStart"/>
      <w:r w:rsidRPr="00A80518">
        <w:rPr>
          <w:rFonts w:ascii="Arial" w:hAnsi="Arial" w:cs="Arial"/>
          <w:lang w:val="de-DE"/>
        </w:rPr>
        <w:t>façad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pplication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wit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Nice and </w:t>
      </w:r>
      <w:proofErr w:type="spellStart"/>
      <w:r w:rsidRPr="00A80518">
        <w:rPr>
          <w:rFonts w:ascii="Arial" w:hAnsi="Arial" w:cs="Arial"/>
          <w:lang w:val="de-DE"/>
        </w:rPr>
        <w:t>eler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rands</w:t>
      </w:r>
      <w:proofErr w:type="spellEnd"/>
      <w:r w:rsidRPr="00A80518">
        <w:rPr>
          <w:rFonts w:ascii="Arial" w:hAnsi="Arial" w:cs="Arial"/>
          <w:lang w:val="de-DE"/>
        </w:rPr>
        <w:t xml:space="preserve">.  The </w:t>
      </w:r>
      <w:proofErr w:type="spellStart"/>
      <w:r w:rsidRPr="00A80518">
        <w:rPr>
          <w:rFonts w:ascii="Arial" w:hAnsi="Arial" w:cs="Arial"/>
          <w:lang w:val="de-DE"/>
        </w:rPr>
        <w:t>dynamic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arke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evelopment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cquisitio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new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ustomer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ntribut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rapid </w:t>
      </w:r>
      <w:proofErr w:type="spellStart"/>
      <w:r w:rsidRPr="00A80518">
        <w:rPr>
          <w:rFonts w:ascii="Arial" w:hAnsi="Arial" w:cs="Arial"/>
          <w:lang w:val="de-DE"/>
        </w:rPr>
        <w:t>growth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urre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year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whic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xpect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generat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ale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150 </w:t>
      </w:r>
      <w:proofErr w:type="spellStart"/>
      <w:r w:rsidRPr="00A80518">
        <w:rPr>
          <w:rFonts w:ascii="Arial" w:hAnsi="Arial" w:cs="Arial"/>
          <w:lang w:val="de-DE"/>
        </w:rPr>
        <w:t>millio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uro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gramStart"/>
      <w:r w:rsidRPr="00A80518">
        <w:rPr>
          <w:rFonts w:ascii="Arial" w:hAnsi="Arial" w:cs="Arial"/>
          <w:lang w:val="de-DE"/>
        </w:rPr>
        <w:t>in 2021</w:t>
      </w:r>
      <w:r w:rsidR="007F6934" w:rsidRPr="007F6934">
        <w:rPr>
          <w:rFonts w:ascii="Arial" w:hAnsi="Arial" w:cs="Arial"/>
          <w:lang w:val="de-DE"/>
        </w:rPr>
        <w:t>.</w:t>
      </w:r>
      <w:proofErr w:type="gramEnd"/>
      <w:r w:rsidR="007F6934" w:rsidRPr="007F6934">
        <w:rPr>
          <w:rFonts w:ascii="Arial" w:hAnsi="Arial" w:cs="Arial"/>
          <w:lang w:val="de-DE"/>
        </w:rPr>
        <w:t>  </w:t>
      </w:r>
    </w:p>
    <w:p w14:paraId="05C6BA03" w14:textId="77777777" w:rsidR="007F6934" w:rsidRDefault="007F693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</w:p>
    <w:p w14:paraId="6E7CB8A3" w14:textId="77777777" w:rsidR="00A80518" w:rsidRDefault="00A80518" w:rsidP="007F6934">
      <w:pPr>
        <w:spacing w:line="360" w:lineRule="auto"/>
        <w:contextualSpacing/>
        <w:jc w:val="both"/>
        <w:rPr>
          <w:rFonts w:ascii="Arial" w:hAnsi="Arial" w:cs="Arial"/>
          <w:b/>
          <w:bCs/>
          <w:lang w:val="de-DE"/>
        </w:rPr>
      </w:pPr>
      <w:r w:rsidRPr="00A80518">
        <w:rPr>
          <w:rFonts w:ascii="Arial" w:hAnsi="Arial" w:cs="Arial"/>
          <w:b/>
          <w:bCs/>
          <w:lang w:val="de-DE"/>
        </w:rPr>
        <w:t xml:space="preserve">Long-term </w:t>
      </w:r>
      <w:proofErr w:type="spellStart"/>
      <w:r w:rsidRPr="00A80518">
        <w:rPr>
          <w:rFonts w:ascii="Arial" w:hAnsi="Arial" w:cs="Arial"/>
          <w:b/>
          <w:bCs/>
          <w:lang w:val="de-DE"/>
        </w:rPr>
        <w:t>strategy</w:t>
      </w:r>
      <w:proofErr w:type="spellEnd"/>
    </w:p>
    <w:p w14:paraId="13AC484D" w14:textId="1597AD95" w:rsidR="007F6934" w:rsidRPr="007F6934" w:rsidRDefault="00A80518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proofErr w:type="spellStart"/>
      <w:r w:rsidRPr="00A80518">
        <w:rPr>
          <w:rFonts w:ascii="Arial" w:hAnsi="Arial" w:cs="Arial"/>
          <w:lang w:val="de-DE"/>
        </w:rPr>
        <w:t>However</w:t>
      </w:r>
      <w:proofErr w:type="spellEnd"/>
      <w:r w:rsidRPr="00A80518">
        <w:rPr>
          <w:rFonts w:ascii="Arial" w:hAnsi="Arial" w:cs="Arial"/>
          <w:lang w:val="de-DE"/>
        </w:rPr>
        <w:t xml:space="preserve">, global </w:t>
      </w:r>
      <w:proofErr w:type="spellStart"/>
      <w:r w:rsidRPr="00A80518">
        <w:rPr>
          <w:rFonts w:ascii="Arial" w:hAnsi="Arial" w:cs="Arial"/>
          <w:lang w:val="de-DE"/>
        </w:rPr>
        <w:t>difficulties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uppl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aw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aterials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relat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ic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ncrease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hav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ecome</w:t>
      </w:r>
      <w:proofErr w:type="spellEnd"/>
      <w:r w:rsidRPr="00A80518">
        <w:rPr>
          <w:rFonts w:ascii="Arial" w:hAnsi="Arial" w:cs="Arial"/>
          <w:lang w:val="de-DE"/>
        </w:rPr>
        <w:t xml:space="preserve"> a </w:t>
      </w:r>
      <w:proofErr w:type="spellStart"/>
      <w:r w:rsidRPr="00A80518">
        <w:rPr>
          <w:rFonts w:ascii="Arial" w:hAnsi="Arial" w:cs="Arial"/>
          <w:lang w:val="de-DE"/>
        </w:rPr>
        <w:t>challenge</w:t>
      </w:r>
      <w:proofErr w:type="spellEnd"/>
      <w:r w:rsidRPr="00A80518">
        <w:rPr>
          <w:rFonts w:ascii="Arial" w:hAnsi="Arial" w:cs="Arial"/>
          <w:lang w:val="de-DE"/>
        </w:rPr>
        <w:t xml:space="preserve">. </w:t>
      </w:r>
      <w:proofErr w:type="spellStart"/>
      <w:r w:rsidRPr="00A80518">
        <w:rPr>
          <w:rFonts w:ascii="Arial" w:hAnsi="Arial" w:cs="Arial"/>
          <w:lang w:val="de-DE"/>
        </w:rPr>
        <w:t>Furthermore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usines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uni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ursuing</w:t>
      </w:r>
      <w:proofErr w:type="spellEnd"/>
      <w:r w:rsidRPr="00A80518">
        <w:rPr>
          <w:rFonts w:ascii="Arial" w:hAnsi="Arial" w:cs="Arial"/>
          <w:lang w:val="de-DE"/>
        </w:rPr>
        <w:t xml:space="preserve"> a </w:t>
      </w:r>
      <w:proofErr w:type="spellStart"/>
      <w:r w:rsidRPr="00A80518">
        <w:rPr>
          <w:rFonts w:ascii="Arial" w:hAnsi="Arial" w:cs="Arial"/>
          <w:lang w:val="de-DE"/>
        </w:rPr>
        <w:t>long</w:t>
      </w:r>
      <w:proofErr w:type="spellEnd"/>
      <w:r w:rsidRPr="00A80518">
        <w:rPr>
          <w:rFonts w:ascii="Arial" w:hAnsi="Arial" w:cs="Arial"/>
          <w:lang w:val="de-DE"/>
        </w:rPr>
        <w:t xml:space="preserve">-term </w:t>
      </w:r>
      <w:proofErr w:type="spellStart"/>
      <w:r w:rsidRPr="00A80518">
        <w:rPr>
          <w:rFonts w:ascii="Arial" w:hAnsi="Arial" w:cs="Arial"/>
          <w:lang w:val="de-DE"/>
        </w:rPr>
        <w:t>strateg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ased</w:t>
      </w:r>
      <w:proofErr w:type="spellEnd"/>
      <w:r w:rsidRPr="00A80518">
        <w:rPr>
          <w:rFonts w:ascii="Arial" w:hAnsi="Arial" w:cs="Arial"/>
          <w:lang w:val="de-DE"/>
        </w:rPr>
        <w:t xml:space="preserve"> on a </w:t>
      </w:r>
      <w:proofErr w:type="spellStart"/>
      <w:r w:rsidRPr="00A80518">
        <w:rPr>
          <w:rFonts w:ascii="Arial" w:hAnsi="Arial" w:cs="Arial"/>
          <w:lang w:val="de-DE"/>
        </w:rPr>
        <w:t>three-pilla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pproac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nabl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ustomer-orient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eliver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imes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ac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ncreas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emand</w:t>
      </w:r>
      <w:proofErr w:type="spellEnd"/>
      <w:r w:rsidR="007F6934" w:rsidRPr="007F6934">
        <w:rPr>
          <w:rFonts w:ascii="Arial" w:hAnsi="Arial" w:cs="Arial"/>
          <w:lang w:val="de-DE"/>
        </w:rPr>
        <w:t>.  </w:t>
      </w:r>
    </w:p>
    <w:p w14:paraId="440CF60C" w14:textId="77777777" w:rsidR="007F6934" w:rsidRDefault="007F693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</w:p>
    <w:p w14:paraId="0A74EEF8" w14:textId="77777777" w:rsidR="00A80518" w:rsidRPr="00A80518" w:rsidRDefault="00A80518" w:rsidP="00A80518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A80518">
        <w:rPr>
          <w:rFonts w:ascii="Arial" w:hAnsi="Arial" w:cs="Arial"/>
          <w:lang w:val="de-DE"/>
        </w:rPr>
        <w:t xml:space="preserve">The </w:t>
      </w:r>
      <w:proofErr w:type="spellStart"/>
      <w:r w:rsidRPr="00A80518">
        <w:rPr>
          <w:rFonts w:ascii="Arial" w:hAnsi="Arial" w:cs="Arial"/>
          <w:lang w:val="de-DE"/>
        </w:rPr>
        <w:t>productio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apacit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ler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ubula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otors</w:t>
      </w:r>
      <w:proofErr w:type="spellEnd"/>
      <w:r w:rsidRPr="00A80518">
        <w:rPr>
          <w:rFonts w:ascii="Arial" w:hAnsi="Arial" w:cs="Arial"/>
          <w:lang w:val="de-DE"/>
        </w:rPr>
        <w:t xml:space="preserve"> at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Schlierbach plant will </w:t>
      </w:r>
      <w:proofErr w:type="spellStart"/>
      <w:r w:rsidRPr="00A80518">
        <w:rPr>
          <w:rFonts w:ascii="Arial" w:hAnsi="Arial" w:cs="Arial"/>
          <w:lang w:val="de-DE"/>
        </w:rPr>
        <w:t>b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oubl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arl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s</w:t>
      </w:r>
      <w:proofErr w:type="spellEnd"/>
      <w:r w:rsidRPr="00A80518">
        <w:rPr>
          <w:rFonts w:ascii="Arial" w:hAnsi="Arial" w:cs="Arial"/>
          <w:lang w:val="de-DE"/>
        </w:rPr>
        <w:t xml:space="preserve"> November 2021.</w:t>
      </w:r>
    </w:p>
    <w:p w14:paraId="682A35A7" w14:textId="43005871" w:rsidR="007F6934" w:rsidRPr="007F6934" w:rsidRDefault="00A80518" w:rsidP="00A80518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A80518">
        <w:rPr>
          <w:rFonts w:ascii="Arial" w:hAnsi="Arial" w:cs="Arial"/>
          <w:lang w:val="de-DE"/>
        </w:rPr>
        <w:t xml:space="preserve">In </w:t>
      </w:r>
      <w:proofErr w:type="spellStart"/>
      <w:r w:rsidRPr="00A80518">
        <w:rPr>
          <w:rFonts w:ascii="Arial" w:hAnsi="Arial" w:cs="Arial"/>
          <w:lang w:val="de-DE"/>
        </w:rPr>
        <w:t>addition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usines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unit'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mpetencie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e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us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verticalis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oduction</w:t>
      </w:r>
      <w:proofErr w:type="spellEnd"/>
      <w:r w:rsidRPr="00A80518">
        <w:rPr>
          <w:rFonts w:ascii="Arial" w:hAnsi="Arial" w:cs="Arial"/>
          <w:lang w:val="de-DE"/>
        </w:rPr>
        <w:t xml:space="preserve">. </w:t>
      </w:r>
      <w:proofErr w:type="spellStart"/>
      <w:r w:rsidRPr="00A80518">
        <w:rPr>
          <w:rFonts w:ascii="Arial" w:hAnsi="Arial" w:cs="Arial"/>
          <w:lang w:val="de-DE"/>
        </w:rPr>
        <w:t>Importa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mponent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anufactured</w:t>
      </w:r>
      <w:proofErr w:type="spellEnd"/>
      <w:r w:rsidRPr="00A80518">
        <w:rPr>
          <w:rFonts w:ascii="Arial" w:hAnsi="Arial" w:cs="Arial"/>
          <w:lang w:val="de-DE"/>
        </w:rPr>
        <w:t xml:space="preserve"> in-house in </w:t>
      </w:r>
      <w:proofErr w:type="spellStart"/>
      <w:r w:rsidRPr="00A80518">
        <w:rPr>
          <w:rFonts w:ascii="Arial" w:hAnsi="Arial" w:cs="Arial"/>
          <w:lang w:val="de-DE"/>
        </w:rPr>
        <w:t>ord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espon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o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fficiently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independentl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emand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global </w:t>
      </w:r>
      <w:proofErr w:type="spellStart"/>
      <w:r w:rsidRPr="00A80518">
        <w:rPr>
          <w:rFonts w:ascii="Arial" w:hAnsi="Arial" w:cs="Arial"/>
          <w:lang w:val="de-DE"/>
        </w:rPr>
        <w:t>market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m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years</w:t>
      </w:r>
      <w:proofErr w:type="spellEnd"/>
      <w:r w:rsidR="007F6934" w:rsidRPr="007F6934">
        <w:rPr>
          <w:rFonts w:ascii="Arial" w:hAnsi="Arial" w:cs="Arial"/>
          <w:lang w:val="de-DE"/>
        </w:rPr>
        <w:t>.   </w:t>
      </w:r>
    </w:p>
    <w:p w14:paraId="36593BBC" w14:textId="51F4F7F7" w:rsidR="007F6934" w:rsidRDefault="007F693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7F6934">
        <w:rPr>
          <w:rFonts w:ascii="Arial" w:hAnsi="Arial" w:cs="Arial"/>
          <w:lang w:val="de-DE"/>
        </w:rPr>
        <w:t> </w:t>
      </w:r>
    </w:p>
    <w:p w14:paraId="3DD99ABE" w14:textId="0F54B59F" w:rsidR="007F6934" w:rsidRPr="007F6934" w:rsidRDefault="00A80518" w:rsidP="007F6934">
      <w:pPr>
        <w:spacing w:line="360" w:lineRule="auto"/>
        <w:contextualSpacing/>
        <w:jc w:val="both"/>
        <w:rPr>
          <w:rFonts w:ascii="Arial" w:hAnsi="Arial" w:cs="Arial"/>
          <w:b/>
          <w:bCs/>
          <w:lang w:val="de-DE"/>
        </w:rPr>
      </w:pPr>
      <w:r w:rsidRPr="00A80518">
        <w:rPr>
          <w:rFonts w:ascii="Arial" w:hAnsi="Arial" w:cs="Arial"/>
          <w:b/>
          <w:bCs/>
          <w:lang w:val="de-DE"/>
        </w:rPr>
        <w:t xml:space="preserve">Expansion </w:t>
      </w:r>
      <w:proofErr w:type="spellStart"/>
      <w:r w:rsidRPr="00A80518">
        <w:rPr>
          <w:rFonts w:ascii="Arial" w:hAnsi="Arial" w:cs="Arial"/>
          <w:b/>
          <w:bCs/>
          <w:lang w:val="de-DE"/>
        </w:rPr>
        <w:t>of</w:t>
      </w:r>
      <w:proofErr w:type="spellEnd"/>
      <w:r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A80518">
        <w:rPr>
          <w:rFonts w:ascii="Arial" w:hAnsi="Arial" w:cs="Arial"/>
          <w:b/>
          <w:bCs/>
          <w:lang w:val="de-DE"/>
        </w:rPr>
        <w:t>outbound</w:t>
      </w:r>
      <w:proofErr w:type="spellEnd"/>
      <w:r w:rsidRPr="00A80518">
        <w:rPr>
          <w:rFonts w:ascii="Arial" w:hAnsi="Arial" w:cs="Arial"/>
          <w:b/>
          <w:bCs/>
          <w:lang w:val="de-DE"/>
        </w:rPr>
        <w:t xml:space="preserve"> </w:t>
      </w:r>
      <w:proofErr w:type="spellStart"/>
      <w:r w:rsidRPr="00A80518">
        <w:rPr>
          <w:rFonts w:ascii="Arial" w:hAnsi="Arial" w:cs="Arial"/>
          <w:b/>
          <w:bCs/>
          <w:lang w:val="de-DE"/>
        </w:rPr>
        <w:t>logistics</w:t>
      </w:r>
      <w:proofErr w:type="spellEnd"/>
    </w:p>
    <w:p w14:paraId="3EBEA0C7" w14:textId="77777777" w:rsidR="00A80518" w:rsidRPr="00A80518" w:rsidRDefault="00A80518" w:rsidP="00A80518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A80518">
        <w:rPr>
          <w:rFonts w:ascii="Arial" w:hAnsi="Arial" w:cs="Arial"/>
          <w:lang w:val="de-DE"/>
        </w:rPr>
        <w:t xml:space="preserve">In a </w:t>
      </w:r>
      <w:proofErr w:type="spellStart"/>
      <w:r w:rsidRPr="00A80518">
        <w:rPr>
          <w:rFonts w:ascii="Arial" w:hAnsi="Arial" w:cs="Arial"/>
          <w:lang w:val="de-DE"/>
        </w:rPr>
        <w:t>thir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tep</w:t>
      </w:r>
      <w:proofErr w:type="spellEnd"/>
      <w:r w:rsidRPr="00A80518">
        <w:rPr>
          <w:rFonts w:ascii="Arial" w:hAnsi="Arial" w:cs="Arial"/>
          <w:lang w:val="de-DE"/>
        </w:rPr>
        <w:t xml:space="preserve">, Nice and </w:t>
      </w:r>
      <w:proofErr w:type="spellStart"/>
      <w:r w:rsidRPr="00A80518">
        <w:rPr>
          <w:rFonts w:ascii="Arial" w:hAnsi="Arial" w:cs="Arial"/>
          <w:lang w:val="de-DE"/>
        </w:rPr>
        <w:t>elero</w:t>
      </w:r>
      <w:proofErr w:type="spellEnd"/>
      <w:r w:rsidRPr="00A80518">
        <w:rPr>
          <w:rFonts w:ascii="Arial" w:hAnsi="Arial" w:cs="Arial"/>
          <w:lang w:val="de-DE"/>
        </w:rPr>
        <w:t xml:space="preserve"> will </w:t>
      </w:r>
      <w:proofErr w:type="spellStart"/>
      <w:r w:rsidRPr="00A80518">
        <w:rPr>
          <w:rFonts w:ascii="Arial" w:hAnsi="Arial" w:cs="Arial"/>
          <w:lang w:val="de-DE"/>
        </w:rPr>
        <w:t>ge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los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ustom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xpand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utboun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logistics</w:t>
      </w:r>
      <w:proofErr w:type="spellEnd"/>
      <w:r w:rsidRPr="00A80518">
        <w:rPr>
          <w:rFonts w:ascii="Arial" w:hAnsi="Arial" w:cs="Arial"/>
          <w:lang w:val="de-DE"/>
        </w:rPr>
        <w:t xml:space="preserve">. Even </w:t>
      </w:r>
      <w:proofErr w:type="spellStart"/>
      <w:r w:rsidRPr="00A80518">
        <w:rPr>
          <w:rFonts w:ascii="Arial" w:hAnsi="Arial" w:cs="Arial"/>
          <w:lang w:val="de-DE"/>
        </w:rPr>
        <w:t>great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logistic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xpertise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geographical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oximit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ustomers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os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mporta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arket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lay</w:t>
      </w:r>
      <w:proofErr w:type="spellEnd"/>
      <w:r w:rsidRPr="00A80518">
        <w:rPr>
          <w:rFonts w:ascii="Arial" w:hAnsi="Arial" w:cs="Arial"/>
          <w:lang w:val="de-DE"/>
        </w:rPr>
        <w:t xml:space="preserve"> a </w:t>
      </w:r>
      <w:proofErr w:type="spellStart"/>
      <w:r w:rsidRPr="00A80518">
        <w:rPr>
          <w:rFonts w:ascii="Arial" w:hAnsi="Arial" w:cs="Arial"/>
          <w:lang w:val="de-DE"/>
        </w:rPr>
        <w:t>decisiv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rol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here</w:t>
      </w:r>
      <w:proofErr w:type="spellEnd"/>
      <w:r w:rsidRPr="00A80518">
        <w:rPr>
          <w:rFonts w:ascii="Arial" w:hAnsi="Arial" w:cs="Arial"/>
          <w:lang w:val="de-DE"/>
        </w:rPr>
        <w:t>.</w:t>
      </w:r>
    </w:p>
    <w:p w14:paraId="18555CA3" w14:textId="322ACF21" w:rsidR="007F6934" w:rsidRPr="007F6934" w:rsidRDefault="00A80518" w:rsidP="00A80518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A80518">
        <w:rPr>
          <w:rFonts w:ascii="Arial" w:hAnsi="Arial" w:cs="Arial"/>
          <w:lang w:val="de-DE"/>
        </w:rPr>
        <w:lastRenderedPageBreak/>
        <w:t>"</w:t>
      </w:r>
      <w:proofErr w:type="spellStart"/>
      <w:r w:rsidRPr="00A80518">
        <w:rPr>
          <w:rFonts w:ascii="Arial" w:hAnsi="Arial" w:cs="Arial"/>
          <w:lang w:val="de-DE"/>
        </w:rPr>
        <w:t>W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nfide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hat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with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lero'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year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xperience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th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u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had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ector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proofErr w:type="gramStart"/>
      <w:r w:rsidRPr="00A80518">
        <w:rPr>
          <w:rFonts w:ascii="Arial" w:hAnsi="Arial" w:cs="Arial"/>
          <w:lang w:val="de-DE"/>
        </w:rPr>
        <w:t>Nice's</w:t>
      </w:r>
      <w:proofErr w:type="spellEnd"/>
      <w:proofErr w:type="gramEnd"/>
      <w:r w:rsidRPr="00A80518">
        <w:rPr>
          <w:rFonts w:ascii="Arial" w:hAnsi="Arial" w:cs="Arial"/>
          <w:lang w:val="de-DE"/>
        </w:rPr>
        <w:t xml:space="preserve"> global </w:t>
      </w:r>
      <w:proofErr w:type="spellStart"/>
      <w:r w:rsidRPr="00A80518">
        <w:rPr>
          <w:rFonts w:ascii="Arial" w:hAnsi="Arial" w:cs="Arial"/>
          <w:lang w:val="de-DE"/>
        </w:rPr>
        <w:t>strength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ou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id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lo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erm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busines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la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on a </w:t>
      </w:r>
      <w:proofErr w:type="spellStart"/>
      <w:r w:rsidRPr="00A80518">
        <w:rPr>
          <w:rFonts w:ascii="Arial" w:hAnsi="Arial" w:cs="Arial"/>
          <w:lang w:val="de-DE"/>
        </w:rPr>
        <w:t>goo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ooting</w:t>
      </w:r>
      <w:proofErr w:type="spellEnd"/>
      <w:r w:rsidRPr="00A80518">
        <w:rPr>
          <w:rFonts w:ascii="Arial" w:hAnsi="Arial" w:cs="Arial"/>
          <w:lang w:val="de-DE"/>
        </w:rPr>
        <w:t xml:space="preserve">. The </w:t>
      </w:r>
      <w:proofErr w:type="spellStart"/>
      <w:r w:rsidRPr="00A80518">
        <w:rPr>
          <w:rFonts w:ascii="Arial" w:hAnsi="Arial" w:cs="Arial"/>
          <w:lang w:val="de-DE"/>
        </w:rPr>
        <w:t>planned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investment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a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articularl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ignifica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rom</w:t>
      </w:r>
      <w:proofErr w:type="spellEnd"/>
      <w:r w:rsidRPr="00A80518">
        <w:rPr>
          <w:rFonts w:ascii="Arial" w:hAnsi="Arial" w:cs="Arial"/>
          <w:lang w:val="de-DE"/>
        </w:rPr>
        <w:t xml:space="preserve"> a </w:t>
      </w:r>
      <w:proofErr w:type="spellStart"/>
      <w:r w:rsidRPr="00A80518">
        <w:rPr>
          <w:rFonts w:ascii="Arial" w:hAnsi="Arial" w:cs="Arial"/>
          <w:lang w:val="de-DE"/>
        </w:rPr>
        <w:t>strategic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oi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view</w:t>
      </w:r>
      <w:proofErr w:type="spellEnd"/>
      <w:r w:rsidRPr="00A80518">
        <w:rPr>
          <w:rFonts w:ascii="Arial" w:hAnsi="Arial" w:cs="Arial"/>
          <w:lang w:val="de-DE"/>
        </w:rPr>
        <w:t xml:space="preserve">. </w:t>
      </w:r>
      <w:proofErr w:type="spellStart"/>
      <w:r w:rsidRPr="00A80518">
        <w:rPr>
          <w:rFonts w:ascii="Arial" w:hAnsi="Arial" w:cs="Arial"/>
          <w:lang w:val="de-DE"/>
        </w:rPr>
        <w:t>They</w:t>
      </w:r>
      <w:proofErr w:type="spellEnd"/>
      <w:r w:rsidRPr="00A80518">
        <w:rPr>
          <w:rFonts w:ascii="Arial" w:hAnsi="Arial" w:cs="Arial"/>
          <w:lang w:val="de-DE"/>
        </w:rPr>
        <w:t xml:space="preserve"> will </w:t>
      </w:r>
      <w:proofErr w:type="spellStart"/>
      <w:r w:rsidRPr="00A80518">
        <w:rPr>
          <w:rFonts w:ascii="Arial" w:hAnsi="Arial" w:cs="Arial"/>
          <w:lang w:val="de-DE"/>
        </w:rPr>
        <w:t>help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to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nsure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urth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developmen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while</w:t>
      </w:r>
      <w:proofErr w:type="spellEnd"/>
      <w:r w:rsidRPr="00A80518">
        <w:rPr>
          <w:rFonts w:ascii="Arial" w:hAnsi="Arial" w:cs="Arial"/>
          <w:lang w:val="de-DE"/>
        </w:rPr>
        <w:t xml:space="preserve"> also </w:t>
      </w:r>
      <w:proofErr w:type="spellStart"/>
      <w:r w:rsidRPr="00A80518">
        <w:rPr>
          <w:rFonts w:ascii="Arial" w:hAnsi="Arial" w:cs="Arial"/>
          <w:lang w:val="de-DE"/>
        </w:rPr>
        <w:t>strengthen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u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market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osition</w:t>
      </w:r>
      <w:proofErr w:type="spellEnd"/>
      <w:r w:rsidRPr="00A80518">
        <w:rPr>
          <w:rFonts w:ascii="Arial" w:hAnsi="Arial" w:cs="Arial"/>
          <w:lang w:val="de-DE"/>
        </w:rPr>
        <w:t xml:space="preserve"> at an international </w:t>
      </w:r>
      <w:proofErr w:type="spellStart"/>
      <w:r w:rsidRPr="00A80518">
        <w:rPr>
          <w:rFonts w:ascii="Arial" w:hAnsi="Arial" w:cs="Arial"/>
          <w:lang w:val="de-DE"/>
        </w:rPr>
        <w:t>level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eve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faster</w:t>
      </w:r>
      <w:proofErr w:type="spellEnd"/>
      <w:r w:rsidRPr="00A80518">
        <w:rPr>
          <w:rFonts w:ascii="Arial" w:hAnsi="Arial" w:cs="Arial"/>
          <w:lang w:val="de-DE"/>
        </w:rPr>
        <w:t xml:space="preserve">", </w:t>
      </w:r>
      <w:proofErr w:type="spellStart"/>
      <w:r w:rsidRPr="00A80518">
        <w:rPr>
          <w:rFonts w:ascii="Arial" w:hAnsi="Arial" w:cs="Arial"/>
          <w:lang w:val="de-DE"/>
        </w:rPr>
        <w:t>says</w:t>
      </w:r>
      <w:proofErr w:type="spellEnd"/>
      <w:r w:rsidRPr="00A80518">
        <w:rPr>
          <w:rFonts w:ascii="Arial" w:hAnsi="Arial" w:cs="Arial"/>
          <w:lang w:val="de-DE"/>
        </w:rPr>
        <w:t xml:space="preserve"> Roberto </w:t>
      </w:r>
      <w:proofErr w:type="spellStart"/>
      <w:r w:rsidRPr="00A80518">
        <w:rPr>
          <w:rFonts w:ascii="Arial" w:hAnsi="Arial" w:cs="Arial"/>
          <w:lang w:val="de-DE"/>
        </w:rPr>
        <w:t>Griffa</w:t>
      </w:r>
      <w:proofErr w:type="spellEnd"/>
      <w:r w:rsidRPr="00A80518">
        <w:rPr>
          <w:rFonts w:ascii="Arial" w:hAnsi="Arial" w:cs="Arial"/>
          <w:lang w:val="de-DE"/>
        </w:rPr>
        <w:t xml:space="preserve">, CEO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Nice</w:t>
      </w:r>
      <w:r w:rsidR="007F6934" w:rsidRPr="007F6934">
        <w:rPr>
          <w:rFonts w:ascii="Arial" w:hAnsi="Arial" w:cs="Arial"/>
          <w:lang w:val="de-DE"/>
        </w:rPr>
        <w:t>.  </w:t>
      </w:r>
    </w:p>
    <w:p w14:paraId="1DCF9BAE" w14:textId="77777777" w:rsidR="007F6934" w:rsidRPr="007F6934" w:rsidRDefault="007F693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7F6934">
        <w:rPr>
          <w:rFonts w:ascii="Arial" w:hAnsi="Arial" w:cs="Arial"/>
          <w:lang w:val="de-DE"/>
        </w:rPr>
        <w:t> </w:t>
      </w:r>
    </w:p>
    <w:p w14:paraId="6AF70E57" w14:textId="38C49DBF" w:rsidR="00B10404" w:rsidRDefault="00A80518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  <w:r w:rsidRPr="00A80518">
        <w:rPr>
          <w:rFonts w:ascii="Arial" w:hAnsi="Arial" w:cs="Arial"/>
          <w:lang w:val="de-DE"/>
        </w:rPr>
        <w:t xml:space="preserve">The </w:t>
      </w:r>
      <w:proofErr w:type="spellStart"/>
      <w:r w:rsidRPr="00A80518">
        <w:rPr>
          <w:rFonts w:ascii="Arial" w:hAnsi="Arial" w:cs="Arial"/>
          <w:lang w:val="de-DE"/>
        </w:rPr>
        <w:t>busines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unit</w:t>
      </w:r>
      <w:proofErr w:type="spellEnd"/>
      <w:r w:rsidRPr="00A80518">
        <w:rPr>
          <w:rFonts w:ascii="Arial" w:hAnsi="Arial" w:cs="Arial"/>
          <w:lang w:val="de-DE"/>
        </w:rPr>
        <w:t xml:space="preserve"> was </w:t>
      </w:r>
      <w:proofErr w:type="spellStart"/>
      <w:r w:rsidRPr="00A80518">
        <w:rPr>
          <w:rFonts w:ascii="Arial" w:hAnsi="Arial" w:cs="Arial"/>
          <w:lang w:val="de-DE"/>
        </w:rPr>
        <w:t>founded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January</w:t>
      </w:r>
      <w:proofErr w:type="spellEnd"/>
      <w:r w:rsidRPr="00A80518">
        <w:rPr>
          <w:rFonts w:ascii="Arial" w:hAnsi="Arial" w:cs="Arial"/>
          <w:lang w:val="de-DE"/>
        </w:rPr>
        <w:t xml:space="preserve"> 2021 and </w:t>
      </w:r>
      <w:proofErr w:type="spellStart"/>
      <w:r w:rsidRPr="00A80518">
        <w:rPr>
          <w:rFonts w:ascii="Arial" w:hAnsi="Arial" w:cs="Arial"/>
          <w:lang w:val="de-DE"/>
        </w:rPr>
        <w:t>i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located</w:t>
      </w:r>
      <w:proofErr w:type="spellEnd"/>
      <w:r w:rsidRPr="00A80518">
        <w:rPr>
          <w:rFonts w:ascii="Arial" w:hAnsi="Arial" w:cs="Arial"/>
          <w:lang w:val="de-DE"/>
        </w:rPr>
        <w:t xml:space="preserve"> at </w:t>
      </w:r>
      <w:proofErr w:type="spellStart"/>
      <w:r w:rsidRPr="00A80518">
        <w:rPr>
          <w:rFonts w:ascii="Arial" w:hAnsi="Arial" w:cs="Arial"/>
          <w:lang w:val="de-DE"/>
        </w:rPr>
        <w:t>both</w:t>
      </w:r>
      <w:proofErr w:type="spellEnd"/>
      <w:r w:rsidRPr="00A80518">
        <w:rPr>
          <w:rFonts w:ascii="Arial" w:hAnsi="Arial" w:cs="Arial"/>
          <w:lang w:val="de-DE"/>
        </w:rPr>
        <w:t xml:space="preserve"> plants: at </w:t>
      </w:r>
      <w:proofErr w:type="spellStart"/>
      <w:proofErr w:type="gramStart"/>
      <w:r w:rsidRPr="00A80518">
        <w:rPr>
          <w:rFonts w:ascii="Arial" w:hAnsi="Arial" w:cs="Arial"/>
          <w:lang w:val="de-DE"/>
        </w:rPr>
        <w:t>Nice's</w:t>
      </w:r>
      <w:proofErr w:type="spellEnd"/>
      <w:proofErr w:type="gram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headquarters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Oderzo</w:t>
      </w:r>
      <w:proofErr w:type="spellEnd"/>
      <w:r w:rsidRPr="00A80518">
        <w:rPr>
          <w:rFonts w:ascii="Arial" w:hAnsi="Arial" w:cs="Arial"/>
          <w:lang w:val="de-DE"/>
        </w:rPr>
        <w:t xml:space="preserve">, </w:t>
      </w:r>
      <w:proofErr w:type="spellStart"/>
      <w:r w:rsidRPr="00A80518">
        <w:rPr>
          <w:rFonts w:ascii="Arial" w:hAnsi="Arial" w:cs="Arial"/>
          <w:lang w:val="de-DE"/>
        </w:rPr>
        <w:t>Italy</w:t>
      </w:r>
      <w:proofErr w:type="spellEnd"/>
      <w:r w:rsidRPr="00A80518">
        <w:rPr>
          <w:rFonts w:ascii="Arial" w:hAnsi="Arial" w:cs="Arial"/>
          <w:lang w:val="de-DE"/>
        </w:rPr>
        <w:t xml:space="preserve">, and at </w:t>
      </w:r>
      <w:proofErr w:type="spellStart"/>
      <w:r w:rsidRPr="00A80518">
        <w:rPr>
          <w:rFonts w:ascii="Arial" w:hAnsi="Arial" w:cs="Arial"/>
          <w:lang w:val="de-DE"/>
        </w:rPr>
        <w:t>elero</w:t>
      </w:r>
      <w:proofErr w:type="spellEnd"/>
      <w:r w:rsidRPr="00A80518">
        <w:rPr>
          <w:rFonts w:ascii="Arial" w:hAnsi="Arial" w:cs="Arial"/>
          <w:lang w:val="de-DE"/>
        </w:rPr>
        <w:t xml:space="preserve"> in Schlierbach, Baden-Württemberg. As a </w:t>
      </w:r>
      <w:proofErr w:type="spellStart"/>
      <w:r w:rsidRPr="00A80518">
        <w:rPr>
          <w:rFonts w:ascii="Arial" w:hAnsi="Arial" w:cs="Arial"/>
          <w:lang w:val="de-DE"/>
        </w:rPr>
        <w:t>subsidiary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of</w:t>
      </w:r>
      <w:proofErr w:type="spellEnd"/>
      <w:r w:rsidRPr="00A80518">
        <w:rPr>
          <w:rFonts w:ascii="Arial" w:hAnsi="Arial" w:cs="Arial"/>
          <w:lang w:val="de-DE"/>
        </w:rPr>
        <w:t xml:space="preserve"> Nice, </w:t>
      </w:r>
      <w:proofErr w:type="spellStart"/>
      <w:r w:rsidRPr="00A80518">
        <w:rPr>
          <w:rFonts w:ascii="Arial" w:hAnsi="Arial" w:cs="Arial"/>
          <w:lang w:val="de-DE"/>
        </w:rPr>
        <w:t>this</w:t>
      </w:r>
      <w:proofErr w:type="spellEnd"/>
      <w:r w:rsidRPr="00A80518">
        <w:rPr>
          <w:rFonts w:ascii="Arial" w:hAnsi="Arial" w:cs="Arial"/>
          <w:lang w:val="de-DE"/>
        </w:rPr>
        <w:t xml:space="preserve"> traditional </w:t>
      </w:r>
      <w:proofErr w:type="spellStart"/>
      <w:r w:rsidRPr="00A80518">
        <w:rPr>
          <w:rFonts w:ascii="Arial" w:hAnsi="Arial" w:cs="Arial"/>
          <w:lang w:val="de-DE"/>
        </w:rPr>
        <w:t>manufacturer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pecialises</w:t>
      </w:r>
      <w:proofErr w:type="spellEnd"/>
      <w:r w:rsidRPr="00A80518">
        <w:rPr>
          <w:rFonts w:ascii="Arial" w:hAnsi="Arial" w:cs="Arial"/>
          <w:lang w:val="de-DE"/>
        </w:rPr>
        <w:t xml:space="preserve"> in </w:t>
      </w:r>
      <w:proofErr w:type="spellStart"/>
      <w:r w:rsidRPr="00A80518">
        <w:rPr>
          <w:rFonts w:ascii="Arial" w:hAnsi="Arial" w:cs="Arial"/>
          <w:lang w:val="de-DE"/>
        </w:rPr>
        <w:t>drive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control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solutions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concerning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ivacy</w:t>
      </w:r>
      <w:proofErr w:type="spellEnd"/>
      <w:r w:rsidRPr="00A80518">
        <w:rPr>
          <w:rFonts w:ascii="Arial" w:hAnsi="Arial" w:cs="Arial"/>
          <w:lang w:val="de-DE"/>
        </w:rPr>
        <w:t xml:space="preserve"> and </w:t>
      </w:r>
      <w:proofErr w:type="spellStart"/>
      <w:r w:rsidRPr="00A80518">
        <w:rPr>
          <w:rFonts w:ascii="Arial" w:hAnsi="Arial" w:cs="Arial"/>
          <w:lang w:val="de-DE"/>
        </w:rPr>
        <w:t>sun</w:t>
      </w:r>
      <w:proofErr w:type="spellEnd"/>
      <w:r w:rsidRPr="00A80518">
        <w:rPr>
          <w:rFonts w:ascii="Arial" w:hAnsi="Arial" w:cs="Arial"/>
          <w:lang w:val="de-DE"/>
        </w:rPr>
        <w:t xml:space="preserve"> </w:t>
      </w:r>
      <w:proofErr w:type="spellStart"/>
      <w:r w:rsidRPr="00A80518">
        <w:rPr>
          <w:rFonts w:ascii="Arial" w:hAnsi="Arial" w:cs="Arial"/>
          <w:lang w:val="de-DE"/>
        </w:rPr>
        <w:t>protection</w:t>
      </w:r>
      <w:proofErr w:type="spellEnd"/>
      <w:r w:rsidR="007F6934" w:rsidRPr="007F6934">
        <w:rPr>
          <w:rFonts w:ascii="Arial" w:hAnsi="Arial" w:cs="Arial"/>
          <w:lang w:val="de-DE"/>
        </w:rPr>
        <w:t>.</w:t>
      </w:r>
    </w:p>
    <w:p w14:paraId="22922D9B" w14:textId="77777777" w:rsidR="00B10404" w:rsidRDefault="00B10404" w:rsidP="007F6934">
      <w:pPr>
        <w:spacing w:line="360" w:lineRule="auto"/>
        <w:contextualSpacing/>
        <w:jc w:val="both"/>
        <w:rPr>
          <w:rFonts w:ascii="Arial" w:hAnsi="Arial" w:cs="Arial"/>
          <w:lang w:val="de-DE"/>
        </w:rPr>
      </w:pPr>
    </w:p>
    <w:p w14:paraId="7642509E" w14:textId="3CD123F5" w:rsidR="00B10404" w:rsidRDefault="00A3258C" w:rsidP="007F6934">
      <w:pPr>
        <w:spacing w:line="360" w:lineRule="auto"/>
        <w:contextualSpacing/>
        <w:jc w:val="both"/>
        <w:rPr>
          <w:rFonts w:ascii="Arial" w:hAnsi="Arial" w:cs="Arial"/>
          <w:b/>
          <w:bCs/>
          <w:lang w:val="de-DE"/>
        </w:rPr>
      </w:pPr>
      <w:r>
        <w:rPr>
          <w:rFonts w:ascii="Arial" w:hAnsi="Arial" w:cs="Arial"/>
          <w:b/>
          <w:bCs/>
          <w:lang w:val="de-DE"/>
        </w:rPr>
        <w:t>Picture material</w:t>
      </w:r>
      <w:r w:rsidR="007F6934" w:rsidRPr="007F6934">
        <w:rPr>
          <w:rFonts w:ascii="Arial" w:hAnsi="Arial" w:cs="Arial"/>
          <w:b/>
          <w:bCs/>
          <w:lang w:val="de-DE"/>
        </w:rPr>
        <w:t> 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1"/>
        <w:gridCol w:w="6151"/>
      </w:tblGrid>
      <w:tr w:rsidR="00B10404" w:rsidRPr="00B10404" w14:paraId="5D87000A" w14:textId="77777777" w:rsidTr="002F4E77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249F0" w14:textId="7F39CF34" w:rsidR="00B10404" w:rsidRPr="00B10404" w:rsidRDefault="00B10404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B10404">
              <w:rPr>
                <w:rFonts w:ascii="Arial" w:hAnsi="Arial" w:cs="Arial"/>
                <w:b/>
                <w:bCs/>
                <w:noProof/>
                <w:lang w:val="de-DE"/>
              </w:rPr>
              <w:drawing>
                <wp:inline distT="0" distB="0" distL="0" distR="0" wp14:anchorId="42DFE3A7" wp14:editId="1B4FD40A">
                  <wp:extent cx="1895475" cy="1364742"/>
                  <wp:effectExtent l="0" t="0" r="0" b="6985"/>
                  <wp:docPr id="10" name="Grafik 10" descr="Ein Bild, das Person, Mann, Gebäude, Anzug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fik 10" descr="Ein Bild, das Person, Mann, Gebäude, Anzug enthält.&#10;&#10;Automatisch generierte Beschreib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4573" cy="1371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6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B672E" w14:textId="0BC7245C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1:  </w:t>
            </w:r>
          </w:p>
          <w:p w14:paraId="56625E99" w14:textId="682EEB2B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Enzo Viola, CEO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of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elero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and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Sun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Shading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Solutions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busines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unit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ocu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of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activitie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on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customer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and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ability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o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delive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products</w:t>
            </w:r>
            <w:proofErr w:type="spellEnd"/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. (</w:t>
            </w: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: Nice) </w:t>
            </w:r>
          </w:p>
          <w:p w14:paraId="16D3FC69" w14:textId="77777777" w:rsidR="00B10404" w:rsidRPr="00B10404" w:rsidRDefault="00B10404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 </w:t>
            </w:r>
          </w:p>
        </w:tc>
      </w:tr>
      <w:tr w:rsidR="00B10404" w:rsidRPr="00B10404" w14:paraId="7D365746" w14:textId="77777777" w:rsidTr="002F4E77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96CCE" w14:textId="1B124B30" w:rsidR="00B10404" w:rsidRPr="00B10404" w:rsidRDefault="00B10404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B10404">
              <w:rPr>
                <w:rFonts w:ascii="Arial" w:hAnsi="Arial" w:cs="Arial"/>
                <w:b/>
                <w:bCs/>
                <w:noProof/>
                <w:lang w:val="de-DE"/>
              </w:rPr>
              <w:drawing>
                <wp:inline distT="0" distB="0" distL="0" distR="0" wp14:anchorId="222D4DEB" wp14:editId="608637C8">
                  <wp:extent cx="1897200" cy="1263600"/>
                  <wp:effectExtent l="0" t="0" r="8255" b="0"/>
                  <wp:docPr id="9" name="Grafik 9" descr="Ein Bild, das Text, Person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fik 9" descr="Ein Bild, das Text, Person enthält.&#10;&#10;Automatisch generierte Beschreibu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200" cy="126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6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FE744" w14:textId="1EA1D372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2:  </w:t>
            </w:r>
          </w:p>
          <w:p w14:paraId="3907D9AB" w14:textId="5599AE83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Roberto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Griffa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, CEO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of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Nice,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sur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at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nvestment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will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help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o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ensur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urthe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development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and at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same time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strengthen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market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position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on an international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level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even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aste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.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(</w:t>
            </w: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: Nice) </w:t>
            </w:r>
          </w:p>
        </w:tc>
      </w:tr>
      <w:tr w:rsidR="00B10404" w:rsidRPr="00B10404" w14:paraId="6B338B61" w14:textId="77777777" w:rsidTr="002F4E77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F16B0" w14:textId="5192A8A2" w:rsidR="00B10404" w:rsidRPr="00B10404" w:rsidRDefault="00B10404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B10404">
              <w:rPr>
                <w:rFonts w:ascii="Arial" w:hAnsi="Arial" w:cs="Arial"/>
                <w:b/>
                <w:bCs/>
                <w:noProof/>
                <w:lang w:val="de-DE"/>
              </w:rPr>
              <w:drawing>
                <wp:inline distT="0" distB="0" distL="0" distR="0" wp14:anchorId="3F12F874" wp14:editId="1816DDAF">
                  <wp:extent cx="1897200" cy="1263600"/>
                  <wp:effectExtent l="0" t="0" r="8255" b="0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200" cy="126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6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613F6" w14:textId="4C0A0F1F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3:  </w:t>
            </w:r>
          </w:p>
          <w:p w14:paraId="40C89CC8" w14:textId="6978CD36" w:rsidR="00B10404" w:rsidRPr="00B10404" w:rsidRDefault="00A80518" w:rsidP="00B10404">
            <w:pPr>
              <w:spacing w:before="100" w:beforeAutospacing="1" w:after="100" w:afterAutospacing="1" w:line="240" w:lineRule="auto"/>
              <w:textAlignment w:val="baseline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Enzo Viola, CEO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of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elero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and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Sun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Shading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Solutions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busines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unit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,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focu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of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activitie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on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customer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and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he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ability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to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deliver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products</w:t>
            </w:r>
            <w:proofErr w:type="spellEnd"/>
            <w:r w:rsidRPr="00A80518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.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(</w:t>
            </w: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Image</w:t>
            </w:r>
            <w:r w:rsidR="00B10404" w:rsidRPr="00B10404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: Nice) </w:t>
            </w:r>
          </w:p>
        </w:tc>
      </w:tr>
    </w:tbl>
    <w:p w14:paraId="69B8FA4D" w14:textId="5AECD48D" w:rsidR="00B10404" w:rsidRDefault="00B10404" w:rsidP="007F6934">
      <w:pPr>
        <w:spacing w:line="360" w:lineRule="auto"/>
        <w:contextualSpacing/>
        <w:jc w:val="both"/>
        <w:rPr>
          <w:rFonts w:ascii="Arial" w:hAnsi="Arial" w:cs="Arial"/>
          <w:b/>
          <w:bCs/>
          <w:lang w:val="de-DE"/>
        </w:rPr>
      </w:pPr>
    </w:p>
    <w:p w14:paraId="4AA301C2" w14:textId="77777777" w:rsidR="002F4E77" w:rsidRPr="007F6934" w:rsidRDefault="002F4E77" w:rsidP="007F6934">
      <w:pPr>
        <w:spacing w:line="360" w:lineRule="auto"/>
        <w:contextualSpacing/>
        <w:jc w:val="both"/>
        <w:rPr>
          <w:rFonts w:ascii="Arial" w:hAnsi="Arial" w:cs="Arial"/>
          <w:b/>
          <w:bCs/>
          <w:lang w:val="de-DE"/>
        </w:rPr>
      </w:pPr>
    </w:p>
    <w:p w14:paraId="148B0DEA" w14:textId="77777777" w:rsidR="00E55CE8" w:rsidRPr="00DC5862" w:rsidRDefault="00E55CE8" w:rsidP="00E55CE8">
      <w:pPr>
        <w:rPr>
          <w:rFonts w:ascii="Arial" w:hAnsi="Arial" w:cs="Arial"/>
          <w:b/>
          <w:bCs/>
          <w:sz w:val="18"/>
          <w:szCs w:val="18"/>
          <w:lang w:val="en-GB"/>
        </w:rPr>
      </w:pPr>
    </w:p>
    <w:p w14:paraId="3CE4065A" w14:textId="526B1B0B" w:rsidR="007F6934" w:rsidRPr="007F6934" w:rsidRDefault="007F6934" w:rsidP="007F6934">
      <w:pPr>
        <w:pStyle w:val="StandardWeb"/>
        <w:spacing w:before="0" w:beforeAutospacing="0" w:after="0" w:afterAutospacing="0"/>
        <w:jc w:val="both"/>
        <w:rPr>
          <w:rFonts w:ascii="Arial" w:hAnsi="Arial" w:cs="Arial"/>
          <w:bCs/>
          <w:sz w:val="18"/>
          <w:szCs w:val="18"/>
          <w:lang w:val="de-DE"/>
        </w:rPr>
      </w:pPr>
      <w:r w:rsidRPr="007F6934">
        <w:rPr>
          <w:rFonts w:ascii="Arial" w:hAnsi="Arial" w:cs="Arial"/>
          <w:b/>
          <w:bCs/>
          <w:sz w:val="18"/>
          <w:szCs w:val="18"/>
          <w:lang w:val="de-DE"/>
        </w:rPr>
        <w:t>Nice</w:t>
      </w:r>
      <w:r w:rsidRPr="007F6934">
        <w:rPr>
          <w:rFonts w:ascii="Arial" w:hAnsi="Arial" w:cs="Arial"/>
          <w:bCs/>
          <w:sz w:val="18"/>
          <w:szCs w:val="18"/>
          <w:lang w:val="de-DE"/>
        </w:rPr>
        <w:t>  </w:t>
      </w:r>
    </w:p>
    <w:p w14:paraId="12D46CDC" w14:textId="4C4431B3" w:rsidR="007F6934" w:rsidRPr="007F6934" w:rsidRDefault="00FE1335" w:rsidP="007F6934">
      <w:pPr>
        <w:pStyle w:val="StandardWeb"/>
        <w:spacing w:before="0" w:beforeAutospacing="0" w:after="0" w:afterAutospacing="0"/>
        <w:jc w:val="both"/>
        <w:rPr>
          <w:rFonts w:ascii="Arial" w:hAnsi="Arial" w:cs="Arial"/>
          <w:bCs/>
          <w:sz w:val="18"/>
          <w:szCs w:val="18"/>
          <w:lang w:val="de-DE"/>
        </w:rPr>
      </w:pPr>
      <w:r w:rsidRPr="00FE1335">
        <w:rPr>
          <w:rFonts w:ascii="Arial" w:hAnsi="Arial" w:cs="Arial"/>
          <w:bCs/>
          <w:sz w:val="18"/>
          <w:szCs w:val="18"/>
          <w:lang w:val="de-DE"/>
        </w:rPr>
        <w:lastRenderedPageBreak/>
        <w:t xml:space="preserve">An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talian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multinational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ompan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based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in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Oderz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(TV)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 strong international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focu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Nice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 international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leader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in Home Automation, Smart Home and Home Security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im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ombining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functionalit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design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simplif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eople'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dail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ction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. Nice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synonymou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echnolog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excellence.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solution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r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used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in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ublic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private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space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ll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over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orld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ncluding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irpor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restigiou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proofErr w:type="gramStart"/>
      <w:r w:rsidRPr="00FE1335">
        <w:rPr>
          <w:rFonts w:ascii="Arial" w:hAnsi="Arial" w:cs="Arial"/>
          <w:bCs/>
          <w:sz w:val="18"/>
          <w:szCs w:val="18"/>
          <w:lang w:val="de-DE"/>
        </w:rPr>
        <w:t>location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>.</w:t>
      </w:r>
      <w:r w:rsidR="007F6934" w:rsidRPr="007F6934">
        <w:rPr>
          <w:rFonts w:ascii="Arial" w:hAnsi="Arial" w:cs="Arial"/>
          <w:bCs/>
          <w:sz w:val="18"/>
          <w:szCs w:val="18"/>
          <w:lang w:val="de-DE"/>
        </w:rPr>
        <w:t>.</w:t>
      </w:r>
      <w:proofErr w:type="gramEnd"/>
      <w:r w:rsidR="007F6934" w:rsidRPr="007F6934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ank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founder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urrent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Chairman, Lauro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Buor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and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2.300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rofessional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h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ork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ever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day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o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chiev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ompany'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objective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Nice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group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distribute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i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roduc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in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over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100 countries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around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orld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24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branche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on 5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ontinen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, 14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production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unit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13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research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development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hAnsi="Arial" w:cs="Arial"/>
          <w:bCs/>
          <w:sz w:val="18"/>
          <w:szCs w:val="18"/>
          <w:lang w:val="de-DE"/>
        </w:rPr>
        <w:t>centres</w:t>
      </w:r>
      <w:proofErr w:type="spellEnd"/>
      <w:r w:rsidRPr="00FE1335">
        <w:rPr>
          <w:rFonts w:ascii="Arial" w:hAnsi="Arial" w:cs="Arial"/>
          <w:bCs/>
          <w:sz w:val="18"/>
          <w:szCs w:val="18"/>
          <w:lang w:val="de-DE"/>
        </w:rPr>
        <w:t>.</w:t>
      </w:r>
      <w:r w:rsidR="007F6934" w:rsidRPr="007F6934">
        <w:rPr>
          <w:rFonts w:ascii="Arial" w:hAnsi="Arial" w:cs="Arial"/>
          <w:bCs/>
          <w:sz w:val="18"/>
          <w:szCs w:val="18"/>
          <w:lang w:val="de-DE"/>
        </w:rPr>
        <w:t>  </w:t>
      </w:r>
    </w:p>
    <w:p w14:paraId="7A60F64E" w14:textId="77777777" w:rsidR="007F6934" w:rsidRPr="007F6934" w:rsidRDefault="00B65305" w:rsidP="007F6934">
      <w:pPr>
        <w:pStyle w:val="StandardWeb"/>
        <w:spacing w:before="0" w:beforeAutospacing="0" w:after="0" w:afterAutospacing="0"/>
        <w:jc w:val="both"/>
        <w:rPr>
          <w:rFonts w:ascii="Arial" w:hAnsi="Arial" w:cs="Arial"/>
          <w:bCs/>
          <w:sz w:val="18"/>
          <w:szCs w:val="18"/>
          <w:lang w:val="de-DE"/>
        </w:rPr>
      </w:pPr>
      <w:hyperlink r:id="rId16" w:tgtFrame="_blank" w:history="1">
        <w:r w:rsidR="007F6934" w:rsidRPr="007F6934">
          <w:rPr>
            <w:rStyle w:val="Hyperlink"/>
            <w:rFonts w:ascii="Arial" w:hAnsi="Arial" w:cs="Arial"/>
            <w:bCs/>
            <w:sz w:val="18"/>
            <w:szCs w:val="18"/>
            <w:lang w:val="en-GB"/>
          </w:rPr>
          <w:t>www.niceforyou.com</w:t>
        </w:r>
      </w:hyperlink>
      <w:r w:rsidR="007F6934" w:rsidRPr="007F6934">
        <w:rPr>
          <w:rFonts w:ascii="Arial" w:hAnsi="Arial" w:cs="Arial"/>
          <w:bCs/>
          <w:sz w:val="18"/>
          <w:szCs w:val="18"/>
          <w:lang w:val="de-DE"/>
        </w:rPr>
        <w:t>  </w:t>
      </w:r>
    </w:p>
    <w:p w14:paraId="7944C72F" w14:textId="77777777" w:rsidR="00E55CE8" w:rsidRPr="00DC5862" w:rsidRDefault="00E55CE8" w:rsidP="00E55CE8">
      <w:pPr>
        <w:pStyle w:val="StandardWeb"/>
        <w:spacing w:before="0" w:beforeAutospacing="0" w:after="0" w:afterAutospacing="0"/>
        <w:jc w:val="both"/>
        <w:rPr>
          <w:rFonts w:ascii="Arial" w:hAnsi="Arial" w:cs="Arial"/>
          <w:sz w:val="18"/>
          <w:szCs w:val="18"/>
          <w:u w:val="single"/>
          <w:lang w:val="en-GB"/>
        </w:rPr>
      </w:pPr>
    </w:p>
    <w:p w14:paraId="06F21A9D" w14:textId="2876980A" w:rsidR="007F6934" w:rsidRPr="007F6934" w:rsidRDefault="007F6934" w:rsidP="007F6934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de-DE"/>
        </w:rPr>
      </w:pPr>
      <w:proofErr w:type="spellStart"/>
      <w:r>
        <w:rPr>
          <w:rFonts w:ascii="Arial" w:eastAsia="Times New Roman" w:hAnsi="Arial" w:cs="Arial"/>
          <w:b/>
          <w:bCs/>
          <w:sz w:val="18"/>
          <w:szCs w:val="18"/>
          <w:lang w:val="de-DE"/>
        </w:rPr>
        <w:t>e</w:t>
      </w:r>
      <w:r w:rsidRPr="007F6934">
        <w:rPr>
          <w:rFonts w:ascii="Arial" w:eastAsia="Times New Roman" w:hAnsi="Arial" w:cs="Arial"/>
          <w:b/>
          <w:bCs/>
          <w:sz w:val="18"/>
          <w:szCs w:val="18"/>
          <w:lang w:val="de-DE"/>
        </w:rPr>
        <w:t>lero</w:t>
      </w:r>
      <w:proofErr w:type="spellEnd"/>
    </w:p>
    <w:p w14:paraId="07F379DF" w14:textId="77777777" w:rsidR="00FE1335" w:rsidRDefault="00FE1335" w:rsidP="004308BB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de-DE"/>
        </w:rPr>
      </w:pP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Elero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,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t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headquarter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in Schlierbach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near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Stuttgart,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n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largest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global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manufacturer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electrical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drive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control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ystem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for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roller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hutter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u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protectio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ystem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. A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econd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divisio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company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concerned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with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development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manufactur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electric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linear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actuator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. The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driv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manufacturer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wholly-owned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ubsidiary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nd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ndependent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premium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brand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for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screen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automatio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olution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in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Italia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Nice Group, a multi-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nationally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activ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supplier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product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in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th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ectors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of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hom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automation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,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hom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security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 and smart </w:t>
      </w:r>
      <w:proofErr w:type="spellStart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>home</w:t>
      </w:r>
      <w:proofErr w:type="spellEnd"/>
      <w:r w:rsidRPr="00FE1335">
        <w:rPr>
          <w:rFonts w:ascii="Arial" w:eastAsia="Times New Roman" w:hAnsi="Arial" w:cs="Arial"/>
          <w:bCs/>
          <w:sz w:val="18"/>
          <w:szCs w:val="18"/>
          <w:lang w:val="de-DE"/>
        </w:rPr>
        <w:t xml:space="preserve">.  </w:t>
      </w:r>
    </w:p>
    <w:p w14:paraId="5CA3FF88" w14:textId="0C3B9994" w:rsidR="007F6934" w:rsidRPr="00DC5862" w:rsidRDefault="00FE1335" w:rsidP="004308BB">
      <w:pPr>
        <w:spacing w:after="0" w:line="240" w:lineRule="auto"/>
        <w:jc w:val="both"/>
        <w:rPr>
          <w:rStyle w:val="Hyperlink"/>
          <w:rFonts w:ascii="Arial" w:eastAsia="Times New Roman" w:hAnsi="Arial" w:cs="Arial"/>
          <w:bCs/>
          <w:sz w:val="18"/>
          <w:szCs w:val="18"/>
          <w:lang w:val="en-GB"/>
        </w:rPr>
      </w:pPr>
      <w:hyperlink r:id="rId17" w:history="1">
        <w:r w:rsidRPr="00FE1335">
          <w:rPr>
            <w:rStyle w:val="Hyperlink"/>
            <w:rFonts w:ascii="Arial" w:eastAsia="Times New Roman" w:hAnsi="Arial" w:cs="Arial"/>
            <w:bCs/>
            <w:sz w:val="18"/>
            <w:szCs w:val="18"/>
            <w:lang w:val="de-DE"/>
          </w:rPr>
          <w:t>www.elero.com</w:t>
        </w:r>
      </w:hyperlink>
    </w:p>
    <w:p w14:paraId="36AE6219" w14:textId="77777777" w:rsidR="004308BB" w:rsidRPr="00DC5862" w:rsidRDefault="004308BB" w:rsidP="004308BB">
      <w:pPr>
        <w:spacing w:after="0" w:line="240" w:lineRule="auto"/>
        <w:jc w:val="both"/>
        <w:rPr>
          <w:rStyle w:val="Hyperlink"/>
          <w:rFonts w:ascii="Arial" w:eastAsia="Times New Roman" w:hAnsi="Arial" w:cs="Arial"/>
          <w:bCs/>
          <w:sz w:val="18"/>
          <w:szCs w:val="18"/>
          <w:lang w:val="en-GB"/>
        </w:rPr>
      </w:pPr>
    </w:p>
    <w:p w14:paraId="3134C31B" w14:textId="77777777" w:rsidR="004308BB" w:rsidRPr="00DC5862" w:rsidRDefault="004308BB" w:rsidP="004308BB">
      <w:pPr>
        <w:spacing w:after="0" w:line="240" w:lineRule="auto"/>
        <w:jc w:val="both"/>
        <w:rPr>
          <w:rStyle w:val="Hyperlink"/>
          <w:rFonts w:ascii="Arial" w:eastAsia="Times New Roman" w:hAnsi="Arial" w:cs="Arial"/>
          <w:bCs/>
          <w:sz w:val="18"/>
          <w:szCs w:val="18"/>
          <w:lang w:val="en-GB"/>
        </w:rPr>
      </w:pPr>
    </w:p>
    <w:p w14:paraId="3320CF82" w14:textId="6BFC848B" w:rsidR="004308BB" w:rsidRDefault="008E4DBE" w:rsidP="00A545F2">
      <w:pPr>
        <w:spacing w:after="0" w:line="240" w:lineRule="auto"/>
        <w:rPr>
          <w:rFonts w:ascii="Arial" w:hAnsi="Arial" w:cs="Arial"/>
          <w:b/>
          <w:sz w:val="18"/>
          <w:szCs w:val="18"/>
          <w:lang w:val="en-GB"/>
        </w:rPr>
      </w:pPr>
      <w:r>
        <w:rPr>
          <w:rFonts w:ascii="Arial" w:hAnsi="Arial" w:cs="Arial"/>
          <w:b/>
          <w:sz w:val="18"/>
          <w:szCs w:val="18"/>
          <w:lang w:val="en-GB"/>
        </w:rPr>
        <w:t>Contacts</w:t>
      </w:r>
    </w:p>
    <w:p w14:paraId="7A8CDFE5" w14:textId="77777777" w:rsidR="008E4DBE" w:rsidRPr="00DC5862" w:rsidRDefault="008E4DBE" w:rsidP="00A545F2">
      <w:pPr>
        <w:spacing w:after="0" w:line="240" w:lineRule="auto"/>
        <w:rPr>
          <w:rStyle w:val="Hyperlink"/>
          <w:rFonts w:ascii="Arial" w:eastAsia="Times New Roman" w:hAnsi="Arial" w:cs="Arial"/>
          <w:bCs/>
          <w:sz w:val="18"/>
          <w:szCs w:val="18"/>
          <w:lang w:val="en-GB"/>
        </w:rPr>
      </w:pPr>
    </w:p>
    <w:tbl>
      <w:tblPr>
        <w:tblStyle w:val="Tabellenraster"/>
        <w:tblW w:w="0" w:type="auto"/>
        <w:tblInd w:w="-1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4"/>
        <w:gridCol w:w="3134"/>
        <w:gridCol w:w="3134"/>
      </w:tblGrid>
      <w:tr w:rsidR="004308BB" w:rsidRPr="00DC5862" w14:paraId="377E0C89" w14:textId="77777777" w:rsidTr="00A20AEB">
        <w:tc>
          <w:tcPr>
            <w:tcW w:w="3134" w:type="dxa"/>
          </w:tcPr>
          <w:p w14:paraId="11B0C491" w14:textId="027056E5" w:rsidR="004308BB" w:rsidRPr="002F4E77" w:rsidRDefault="008E4DBE" w:rsidP="006041B4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iCs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iCs/>
                <w:sz w:val="16"/>
                <w:szCs w:val="16"/>
                <w:lang w:val="en-GB"/>
              </w:rPr>
              <w:t>Contact Italy</w:t>
            </w:r>
          </w:p>
        </w:tc>
        <w:tc>
          <w:tcPr>
            <w:tcW w:w="3134" w:type="dxa"/>
          </w:tcPr>
          <w:p w14:paraId="2DF76750" w14:textId="54D6030A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3134" w:type="dxa"/>
          </w:tcPr>
          <w:p w14:paraId="07432F66" w14:textId="7B66CE6D" w:rsidR="004308BB" w:rsidRPr="00DC5862" w:rsidRDefault="008E4DBE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Contact Germany</w:t>
            </w:r>
          </w:p>
        </w:tc>
      </w:tr>
      <w:tr w:rsidR="004308BB" w:rsidRPr="00DC5862" w14:paraId="125FEDEB" w14:textId="77777777" w:rsidTr="00A20AEB">
        <w:tc>
          <w:tcPr>
            <w:tcW w:w="3134" w:type="dxa"/>
          </w:tcPr>
          <w:p w14:paraId="79B3AB3F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EY</w:t>
            </w:r>
          </w:p>
        </w:tc>
        <w:tc>
          <w:tcPr>
            <w:tcW w:w="3134" w:type="dxa"/>
          </w:tcPr>
          <w:p w14:paraId="7CBD9B06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3134" w:type="dxa"/>
          </w:tcPr>
          <w:p w14:paraId="10F14139" w14:textId="013238FE" w:rsidR="004308BB" w:rsidRPr="002F4E77" w:rsidRDefault="002F4E77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de-DE"/>
              </w:rPr>
            </w:pPr>
            <w:r w:rsidRPr="002F4E7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Talk of Town. </w:t>
            </w:r>
            <w:proofErr w:type="spellStart"/>
            <w:r w:rsidRPr="002F4E77">
              <w:rPr>
                <w:rFonts w:ascii="Arial" w:hAnsi="Arial" w:cs="Arial"/>
                <w:b/>
                <w:bCs/>
                <w:sz w:val="16"/>
                <w:szCs w:val="16"/>
              </w:rPr>
              <w:t>Wächter</w:t>
            </w:r>
            <w:proofErr w:type="spellEnd"/>
            <w:r w:rsidRPr="002F4E7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&amp; </w:t>
            </w:r>
            <w:proofErr w:type="spellStart"/>
            <w:r w:rsidRPr="002F4E77">
              <w:rPr>
                <w:rFonts w:ascii="Arial" w:hAnsi="Arial" w:cs="Arial"/>
                <w:b/>
                <w:bCs/>
                <w:sz w:val="16"/>
                <w:szCs w:val="16"/>
              </w:rPr>
              <w:t>Wächter</w:t>
            </w:r>
            <w:proofErr w:type="spellEnd"/>
            <w:r w:rsidRPr="002F4E77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 </w:t>
            </w:r>
            <w:r w:rsidRPr="002F4E77">
              <w:rPr>
                <w:rFonts w:ascii="Arial" w:hAnsi="Arial" w:cs="Arial"/>
                <w:b/>
                <w:bCs/>
                <w:sz w:val="16"/>
                <w:szCs w:val="16"/>
                <w:lang w:val="de-DE"/>
              </w:rPr>
              <w:t> </w:t>
            </w:r>
          </w:p>
        </w:tc>
      </w:tr>
      <w:tr w:rsidR="004308BB" w:rsidRPr="00DC5862" w14:paraId="0C52AE72" w14:textId="77777777" w:rsidTr="00A20AEB">
        <w:tc>
          <w:tcPr>
            <w:tcW w:w="3134" w:type="dxa"/>
          </w:tcPr>
          <w:p w14:paraId="05370B6B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 xml:space="preserve">Maria Elena </w:t>
            </w:r>
            <w:proofErr w:type="spellStart"/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>Badini</w:t>
            </w:r>
            <w:proofErr w:type="spellEnd"/>
          </w:p>
          <w:p w14:paraId="2BBDC072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>Ph. +39 331 177 0516</w:t>
            </w:r>
          </w:p>
          <w:p w14:paraId="298C8E36" w14:textId="77777777" w:rsidR="004308BB" w:rsidRPr="00DC5862" w:rsidRDefault="00B65305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hyperlink r:id="rId18" w:history="1">
              <w:r w:rsidR="004308BB" w:rsidRPr="00DC5862">
                <w:rPr>
                  <w:rStyle w:val="Hyperlink"/>
                  <w:rFonts w:ascii="Arial" w:hAnsi="Arial" w:cs="Arial"/>
                  <w:sz w:val="16"/>
                  <w:szCs w:val="16"/>
                  <w:lang w:val="en-GB"/>
                </w:rPr>
                <w:t>maria.elena.badini@it.ey.com</w:t>
              </w:r>
            </w:hyperlink>
            <w:r w:rsidR="004308BB" w:rsidRPr="00DC5862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3134" w:type="dxa"/>
          </w:tcPr>
          <w:p w14:paraId="10387B52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 xml:space="preserve">Susanna </w:t>
            </w:r>
            <w:proofErr w:type="spellStart"/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>Tagliento</w:t>
            </w:r>
            <w:proofErr w:type="spellEnd"/>
          </w:p>
          <w:p w14:paraId="61DFBA20" w14:textId="77777777" w:rsidR="004308BB" w:rsidRPr="00DC5862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C5862">
              <w:rPr>
                <w:rFonts w:ascii="Arial" w:hAnsi="Arial" w:cs="Arial"/>
                <w:sz w:val="16"/>
                <w:szCs w:val="16"/>
                <w:lang w:val="en-GB"/>
              </w:rPr>
              <w:t>Ph. +39 331 636 7029</w:t>
            </w:r>
          </w:p>
          <w:p w14:paraId="5EF44673" w14:textId="77777777" w:rsidR="004308BB" w:rsidRPr="00DC5862" w:rsidRDefault="00B65305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hyperlink r:id="rId19" w:history="1">
              <w:r w:rsidR="004308BB" w:rsidRPr="00DC5862">
                <w:rPr>
                  <w:rStyle w:val="Hyperlink"/>
                  <w:rFonts w:ascii="Arial" w:hAnsi="Arial" w:cs="Arial"/>
                  <w:sz w:val="16"/>
                  <w:szCs w:val="16"/>
                  <w:lang w:val="en-GB"/>
                </w:rPr>
                <w:t>susanna.tagliento@it.ey.com</w:t>
              </w:r>
            </w:hyperlink>
            <w:r w:rsidR="004308BB" w:rsidRPr="00DC5862"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3134" w:type="dxa"/>
          </w:tcPr>
          <w:p w14:paraId="387C8DA4" w14:textId="0700ACE1" w:rsidR="002F4E77" w:rsidRPr="002F4E77" w:rsidRDefault="002F4E77" w:rsidP="002F4E7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de-DE"/>
              </w:rPr>
            </w:pPr>
            <w:r>
              <w:rPr>
                <w:rFonts w:ascii="Arial" w:hAnsi="Arial" w:cs="Arial"/>
                <w:sz w:val="16"/>
                <w:szCs w:val="16"/>
                <w:lang w:val="de-DE"/>
              </w:rPr>
              <w:t>J</w:t>
            </w:r>
            <w:r w:rsidRPr="002F4E77">
              <w:rPr>
                <w:rFonts w:ascii="Arial" w:hAnsi="Arial" w:cs="Arial"/>
                <w:sz w:val="16"/>
                <w:szCs w:val="16"/>
                <w:lang w:val="de-DE"/>
              </w:rPr>
              <w:t>uliane Speigl   </w:t>
            </w:r>
          </w:p>
          <w:p w14:paraId="1D52AA9E" w14:textId="6864C769" w:rsidR="002F4E77" w:rsidRPr="002F4E77" w:rsidRDefault="008E4DBE" w:rsidP="002F4E7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de-DE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  <w:lang w:val="de-DE"/>
              </w:rPr>
              <w:t>Ph</w:t>
            </w:r>
            <w:proofErr w:type="spellEnd"/>
            <w:r>
              <w:rPr>
                <w:rFonts w:ascii="Arial" w:hAnsi="Arial" w:cs="Arial"/>
                <w:sz w:val="16"/>
                <w:szCs w:val="16"/>
                <w:lang w:val="de-DE"/>
              </w:rPr>
              <w:t>. +</w:t>
            </w:r>
            <w:r w:rsidR="00B65305">
              <w:rPr>
                <w:rFonts w:ascii="Arial" w:hAnsi="Arial" w:cs="Arial"/>
                <w:sz w:val="16"/>
                <w:szCs w:val="16"/>
                <w:lang w:val="de-DE"/>
              </w:rPr>
              <w:t xml:space="preserve">49 </w:t>
            </w:r>
            <w:r w:rsidR="002F4E77" w:rsidRPr="002F4E77">
              <w:rPr>
                <w:rFonts w:ascii="Arial" w:hAnsi="Arial" w:cs="Arial"/>
                <w:sz w:val="16"/>
                <w:szCs w:val="16"/>
                <w:lang w:val="de-DE"/>
              </w:rPr>
              <w:t>89 747 242 26     </w:t>
            </w:r>
          </w:p>
          <w:p w14:paraId="0768214E" w14:textId="77777777" w:rsidR="002F4E77" w:rsidRPr="002F4E77" w:rsidRDefault="00B65305" w:rsidP="002F4E77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de-DE"/>
              </w:rPr>
            </w:pPr>
            <w:hyperlink r:id="rId20" w:tgtFrame="_blank" w:history="1">
              <w:r w:rsidR="002F4E77" w:rsidRPr="002F4E77">
                <w:rPr>
                  <w:rStyle w:val="Hyperlink"/>
                  <w:rFonts w:ascii="Arial" w:hAnsi="Arial" w:cs="Arial"/>
                  <w:sz w:val="16"/>
                  <w:szCs w:val="16"/>
                  <w:lang w:val="de-DE"/>
                </w:rPr>
                <w:t>j.speigl@waechter-waechter.de</w:t>
              </w:r>
            </w:hyperlink>
            <w:r w:rsidR="002F4E77" w:rsidRPr="002F4E77">
              <w:rPr>
                <w:rFonts w:ascii="Arial" w:hAnsi="Arial" w:cs="Arial"/>
                <w:sz w:val="16"/>
                <w:szCs w:val="16"/>
                <w:lang w:val="de-DE"/>
              </w:rPr>
              <w:t>     </w:t>
            </w:r>
          </w:p>
          <w:p w14:paraId="5C3F8809" w14:textId="77777777" w:rsidR="004308BB" w:rsidRPr="002F4E77" w:rsidRDefault="004308BB" w:rsidP="00A20AEB">
            <w:pPr>
              <w:pStyle w:val="Standard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  <w:lang w:val="de-DE"/>
              </w:rPr>
            </w:pPr>
          </w:p>
        </w:tc>
      </w:tr>
    </w:tbl>
    <w:p w14:paraId="73596E1E" w14:textId="7431BCB1" w:rsidR="004308BB" w:rsidRPr="004308BB" w:rsidRDefault="004308BB" w:rsidP="004308BB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</w:rPr>
        <w:sectPr w:rsidR="004308BB" w:rsidRPr="004308BB" w:rsidSect="00AA1FF7">
          <w:headerReference w:type="default" r:id="rId21"/>
          <w:footerReference w:type="default" r:id="rId22"/>
          <w:pgSz w:w="11906" w:h="16838"/>
          <w:pgMar w:top="2552" w:right="1247" w:bottom="1701" w:left="1247" w:header="709" w:footer="1418" w:gutter="0"/>
          <w:cols w:space="708"/>
          <w:titlePg/>
          <w:docGrid w:linePitch="360"/>
        </w:sectPr>
      </w:pPr>
    </w:p>
    <w:p w14:paraId="2EA2A702" w14:textId="7043A243" w:rsidR="004308BB" w:rsidRPr="004308BB" w:rsidRDefault="004308BB" w:rsidP="00D72D17">
      <w:pPr>
        <w:rPr>
          <w:rFonts w:ascii="Arial" w:hAnsi="Arial" w:cs="Arial"/>
          <w:sz w:val="16"/>
          <w:szCs w:val="16"/>
        </w:rPr>
        <w:sectPr w:rsidR="004308BB" w:rsidRPr="004308BB" w:rsidSect="004308BB">
          <w:type w:val="continuous"/>
          <w:pgSz w:w="11906" w:h="16838"/>
          <w:pgMar w:top="1701" w:right="1134" w:bottom="142" w:left="1134" w:header="708" w:footer="708" w:gutter="0"/>
          <w:cols w:space="708"/>
          <w:docGrid w:linePitch="360"/>
        </w:sectPr>
      </w:pPr>
    </w:p>
    <w:p w14:paraId="663544C2" w14:textId="48E259FA" w:rsidR="00B50CD6" w:rsidRPr="004308BB" w:rsidRDefault="00B50CD6" w:rsidP="00D72D17">
      <w:pPr>
        <w:rPr>
          <w:rFonts w:ascii="Arial" w:hAnsi="Arial" w:cs="Arial"/>
          <w:sz w:val="16"/>
          <w:szCs w:val="16"/>
        </w:rPr>
      </w:pPr>
    </w:p>
    <w:sectPr w:rsidR="00B50CD6" w:rsidRPr="004308BB" w:rsidSect="004308BB">
      <w:type w:val="continuous"/>
      <w:pgSz w:w="11906" w:h="16838"/>
      <w:pgMar w:top="1701" w:right="1134" w:bottom="142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E0528" w14:textId="77777777" w:rsidR="00A35392" w:rsidRDefault="00A35392" w:rsidP="00EF4E02">
      <w:pPr>
        <w:spacing w:after="0" w:line="240" w:lineRule="auto"/>
      </w:pPr>
      <w:r>
        <w:separator/>
      </w:r>
    </w:p>
  </w:endnote>
  <w:endnote w:type="continuationSeparator" w:id="0">
    <w:p w14:paraId="2782095F" w14:textId="77777777" w:rsidR="00A35392" w:rsidRDefault="00A35392" w:rsidP="00EF4E02">
      <w:pPr>
        <w:spacing w:after="0" w:line="240" w:lineRule="auto"/>
      </w:pPr>
      <w:r>
        <w:continuationSeparator/>
      </w:r>
    </w:p>
  </w:endnote>
  <w:endnote w:type="continuationNotice" w:id="1">
    <w:p w14:paraId="35F07D7F" w14:textId="77777777" w:rsidR="00A35392" w:rsidRDefault="00A353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kzidenz-grotesk_bqregular">
    <w:altName w:val="Cambria"/>
    <w:panose1 w:val="00000000000000000000"/>
    <w:charset w:val="00"/>
    <w:family w:val="roman"/>
    <w:notTrueType/>
    <w:pitch w:val="default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77140836"/>
      <w:docPartObj>
        <w:docPartGallery w:val="Page Numbers (Bottom of Page)"/>
        <w:docPartUnique/>
      </w:docPartObj>
    </w:sdtPr>
    <w:sdtEndPr/>
    <w:sdtContent>
      <w:p w14:paraId="32D3BB5A" w14:textId="0F5A9E25" w:rsidR="00C83476" w:rsidRPr="00C83476" w:rsidRDefault="00A019C0">
        <w:pPr>
          <w:pStyle w:val="Fuzeile"/>
          <w:jc w:val="center"/>
          <w:rPr>
            <w:rFonts w:ascii="Arial" w:hAnsi="Arial" w:cs="Arial"/>
            <w:sz w:val="18"/>
            <w:szCs w:val="18"/>
          </w:rPr>
        </w:pPr>
        <w:r>
          <w:rPr>
            <w:noProof/>
          </w:rPr>
          <w:drawing>
            <wp:anchor distT="0" distB="0" distL="114300" distR="114300" simplePos="0" relativeHeight="251663362" behindDoc="0" locked="0" layoutInCell="1" allowOverlap="1" wp14:anchorId="50609129" wp14:editId="66510863">
              <wp:simplePos x="0" y="0"/>
              <wp:positionH relativeFrom="column">
                <wp:posOffset>-801370</wp:posOffset>
              </wp:positionH>
              <wp:positionV relativeFrom="paragraph">
                <wp:posOffset>222983</wp:posOffset>
              </wp:positionV>
              <wp:extent cx="7577750" cy="980437"/>
              <wp:effectExtent l="0" t="0" r="4445" b="0"/>
              <wp:wrapNone/>
              <wp:docPr id="7" name="Immagine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577750" cy="9804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C83476" w:rsidRPr="00C83476">
          <w:rPr>
            <w:rFonts w:ascii="Arial" w:hAnsi="Arial" w:cs="Arial"/>
            <w:sz w:val="18"/>
            <w:szCs w:val="18"/>
          </w:rPr>
          <w:fldChar w:fldCharType="begin"/>
        </w:r>
        <w:r w:rsidR="00C83476" w:rsidRPr="00C83476">
          <w:rPr>
            <w:rFonts w:ascii="Arial" w:hAnsi="Arial" w:cs="Arial"/>
            <w:sz w:val="18"/>
            <w:szCs w:val="18"/>
          </w:rPr>
          <w:instrText>PAGE   \* MERGEFORMAT</w:instrText>
        </w:r>
        <w:r w:rsidR="00C83476" w:rsidRPr="00C83476">
          <w:rPr>
            <w:rFonts w:ascii="Arial" w:hAnsi="Arial" w:cs="Arial"/>
            <w:sz w:val="18"/>
            <w:szCs w:val="18"/>
          </w:rPr>
          <w:fldChar w:fldCharType="separate"/>
        </w:r>
        <w:r w:rsidR="29349E4B" w:rsidRPr="00C83476">
          <w:rPr>
            <w:rFonts w:ascii="Arial" w:hAnsi="Arial" w:cs="Arial"/>
            <w:sz w:val="18"/>
            <w:szCs w:val="18"/>
          </w:rPr>
          <w:t>2</w:t>
        </w:r>
        <w:r w:rsidR="00C83476" w:rsidRPr="00C8347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7EE95DCE" w14:textId="0CAACBD7" w:rsidR="00C83476" w:rsidRDefault="00C8347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F960D" w14:textId="77777777" w:rsidR="00A35392" w:rsidRDefault="00A35392" w:rsidP="00EF4E02">
      <w:pPr>
        <w:spacing w:after="0" w:line="240" w:lineRule="auto"/>
      </w:pPr>
      <w:r>
        <w:separator/>
      </w:r>
    </w:p>
  </w:footnote>
  <w:footnote w:type="continuationSeparator" w:id="0">
    <w:p w14:paraId="3BAF6D4A" w14:textId="77777777" w:rsidR="00A35392" w:rsidRDefault="00A35392" w:rsidP="00EF4E02">
      <w:pPr>
        <w:spacing w:after="0" w:line="240" w:lineRule="auto"/>
      </w:pPr>
      <w:r>
        <w:continuationSeparator/>
      </w:r>
    </w:p>
  </w:footnote>
  <w:footnote w:type="continuationNotice" w:id="1">
    <w:p w14:paraId="3032581A" w14:textId="77777777" w:rsidR="00A35392" w:rsidRDefault="00A353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0B087" w14:textId="6B8EE3D9" w:rsidR="00256198" w:rsidRPr="002A2E2B" w:rsidRDefault="007C35EA" w:rsidP="00E739D9">
    <w:pPr>
      <w:pStyle w:val="Kopfzeile"/>
      <w:ind w:left="-709"/>
      <w:rPr>
        <w:rFonts w:ascii="Arial" w:hAnsi="Arial" w:cs="Arial"/>
        <w:bCs/>
        <w:sz w:val="18"/>
        <w:szCs w:val="18"/>
      </w:rPr>
    </w:pPr>
    <w:r>
      <w:rPr>
        <w:rFonts w:ascii="Arial" w:hAnsi="Arial" w:cs="Arial"/>
        <w:bCs/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66434" behindDoc="0" locked="0" layoutInCell="1" allowOverlap="1" wp14:anchorId="63C7EEC5" wp14:editId="72117B1B">
              <wp:simplePos x="0" y="0"/>
              <wp:positionH relativeFrom="column">
                <wp:posOffset>-12912</wp:posOffset>
              </wp:positionH>
              <wp:positionV relativeFrom="paragraph">
                <wp:posOffset>-450215</wp:posOffset>
              </wp:positionV>
              <wp:extent cx="6130474" cy="1196975"/>
              <wp:effectExtent l="0" t="0" r="3810" b="3175"/>
              <wp:wrapNone/>
              <wp:docPr id="14" name="Gruppo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30474" cy="1196975"/>
                        <a:chOff x="4233" y="0"/>
                        <a:chExt cx="6130476" cy="1196975"/>
                      </a:xfrm>
                    </wpg:grpSpPr>
                    <pic:pic xmlns:pic="http://schemas.openxmlformats.org/drawingml/2006/picture">
                      <pic:nvPicPr>
                        <pic:cNvPr id="18" name="Immagin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0188"/>
                        <a:stretch/>
                      </pic:blipFill>
                      <pic:spPr bwMode="auto">
                        <a:xfrm>
                          <a:off x="4921858" y="0"/>
                          <a:ext cx="1212851" cy="11969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Inhaltsplatzhalter 8">
                          <a:extLst>
                            <a:ext uri="{FF2B5EF4-FFF2-40B4-BE49-F238E27FC236}">
                              <a16:creationId xmlns:a16="http://schemas.microsoft.com/office/drawing/2014/main" id="{D4A1FC6A-D874-475C-831E-523B62F2BE7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359" b="26359"/>
                        <a:stretch/>
                      </pic:blipFill>
                      <pic:spPr bwMode="auto">
                        <a:xfrm>
                          <a:off x="4233" y="0"/>
                          <a:ext cx="4917884" cy="11969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66BC7DC9" id="Gruppo 14" o:spid="_x0000_s1026" style="position:absolute;margin-left:-1pt;margin-top:-35.45pt;width:482.7pt;height:94.25pt;z-index:251666434;mso-width-relative:margin" coordorigin="42" coordsize="61304,1196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7" type="#_x0000_t75" style="position:absolute;left:49218;width:12129;height:11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">
                <v:imagedata r:id="rId3" o:title="" cropleft="52552f"/>
              </v:shape>
              <v:shape id="Inhaltsplatzhalter 8" o:spid="_x0000_s1028" type="#_x0000_t75" style="position:absolute;left:42;width:49179;height:11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">
                <v:imagedata r:id="rId4" o:title="" croptop="17275f" cropbottom="17275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62302"/>
    <w:multiLevelType w:val="hybridMultilevel"/>
    <w:tmpl w:val="61F69C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0ITSyMDQyMTAzMjSyUdpeDU4uLM/DyQAtNaAEtWIxMsAAAA"/>
  </w:docVars>
  <w:rsids>
    <w:rsidRoot w:val="00F87413"/>
    <w:rsid w:val="00004DFE"/>
    <w:rsid w:val="000107CB"/>
    <w:rsid w:val="00013408"/>
    <w:rsid w:val="000138F3"/>
    <w:rsid w:val="00013A90"/>
    <w:rsid w:val="000141FD"/>
    <w:rsid w:val="000175EF"/>
    <w:rsid w:val="00021C22"/>
    <w:rsid w:val="000269CB"/>
    <w:rsid w:val="00026D19"/>
    <w:rsid w:val="0002775B"/>
    <w:rsid w:val="000279B9"/>
    <w:rsid w:val="00030E59"/>
    <w:rsid w:val="000320F1"/>
    <w:rsid w:val="00032470"/>
    <w:rsid w:val="00033119"/>
    <w:rsid w:val="00033D0B"/>
    <w:rsid w:val="00037C2D"/>
    <w:rsid w:val="00045E5E"/>
    <w:rsid w:val="00050188"/>
    <w:rsid w:val="00050D70"/>
    <w:rsid w:val="00052C61"/>
    <w:rsid w:val="00055D37"/>
    <w:rsid w:val="00056979"/>
    <w:rsid w:val="00057611"/>
    <w:rsid w:val="00057942"/>
    <w:rsid w:val="00061B9E"/>
    <w:rsid w:val="000654D9"/>
    <w:rsid w:val="00067436"/>
    <w:rsid w:val="000674B9"/>
    <w:rsid w:val="00070DBE"/>
    <w:rsid w:val="00071298"/>
    <w:rsid w:val="00071AF0"/>
    <w:rsid w:val="000723E9"/>
    <w:rsid w:val="000740F1"/>
    <w:rsid w:val="00075F1A"/>
    <w:rsid w:val="00076B77"/>
    <w:rsid w:val="00082D66"/>
    <w:rsid w:val="0008482B"/>
    <w:rsid w:val="00086000"/>
    <w:rsid w:val="00087EFB"/>
    <w:rsid w:val="00090C7D"/>
    <w:rsid w:val="00091281"/>
    <w:rsid w:val="000941D8"/>
    <w:rsid w:val="00095512"/>
    <w:rsid w:val="000A130F"/>
    <w:rsid w:val="000A146C"/>
    <w:rsid w:val="000A289A"/>
    <w:rsid w:val="000A3386"/>
    <w:rsid w:val="000A3467"/>
    <w:rsid w:val="000A3731"/>
    <w:rsid w:val="000A379B"/>
    <w:rsid w:val="000A38BC"/>
    <w:rsid w:val="000A3ED8"/>
    <w:rsid w:val="000A7B02"/>
    <w:rsid w:val="000B07E7"/>
    <w:rsid w:val="000B3073"/>
    <w:rsid w:val="000B3602"/>
    <w:rsid w:val="000B40AC"/>
    <w:rsid w:val="000B7461"/>
    <w:rsid w:val="000C14F9"/>
    <w:rsid w:val="000C28D8"/>
    <w:rsid w:val="000C42E1"/>
    <w:rsid w:val="000C6496"/>
    <w:rsid w:val="000C6F28"/>
    <w:rsid w:val="000D097E"/>
    <w:rsid w:val="000D389A"/>
    <w:rsid w:val="000D39F2"/>
    <w:rsid w:val="000D3A67"/>
    <w:rsid w:val="000D75B4"/>
    <w:rsid w:val="000E3938"/>
    <w:rsid w:val="000E4DAE"/>
    <w:rsid w:val="000E6F8B"/>
    <w:rsid w:val="000F0AAD"/>
    <w:rsid w:val="000F11AA"/>
    <w:rsid w:val="000F136D"/>
    <w:rsid w:val="000F1FA3"/>
    <w:rsid w:val="000F26AA"/>
    <w:rsid w:val="000F33D9"/>
    <w:rsid w:val="000F56B5"/>
    <w:rsid w:val="000F5C64"/>
    <w:rsid w:val="000F6477"/>
    <w:rsid w:val="000F6F3B"/>
    <w:rsid w:val="000F7440"/>
    <w:rsid w:val="000F78E7"/>
    <w:rsid w:val="000F7A47"/>
    <w:rsid w:val="00102CDE"/>
    <w:rsid w:val="001076EA"/>
    <w:rsid w:val="00112CAA"/>
    <w:rsid w:val="001130E6"/>
    <w:rsid w:val="00114889"/>
    <w:rsid w:val="00117E26"/>
    <w:rsid w:val="00121AC3"/>
    <w:rsid w:val="00122DDF"/>
    <w:rsid w:val="0012346D"/>
    <w:rsid w:val="001270BD"/>
    <w:rsid w:val="00127AA0"/>
    <w:rsid w:val="00130E1D"/>
    <w:rsid w:val="00132F28"/>
    <w:rsid w:val="0013344D"/>
    <w:rsid w:val="00134126"/>
    <w:rsid w:val="00134FA0"/>
    <w:rsid w:val="0014035C"/>
    <w:rsid w:val="00144C70"/>
    <w:rsid w:val="00147D3E"/>
    <w:rsid w:val="00152E20"/>
    <w:rsid w:val="00156E5E"/>
    <w:rsid w:val="00157661"/>
    <w:rsid w:val="00160021"/>
    <w:rsid w:val="00160391"/>
    <w:rsid w:val="0016173E"/>
    <w:rsid w:val="00162355"/>
    <w:rsid w:val="001631E8"/>
    <w:rsid w:val="00163618"/>
    <w:rsid w:val="0016391C"/>
    <w:rsid w:val="001640B1"/>
    <w:rsid w:val="0016621C"/>
    <w:rsid w:val="001667C2"/>
    <w:rsid w:val="00167064"/>
    <w:rsid w:val="00167BCD"/>
    <w:rsid w:val="00170F80"/>
    <w:rsid w:val="00174D8C"/>
    <w:rsid w:val="001777A5"/>
    <w:rsid w:val="00181121"/>
    <w:rsid w:val="00181A3B"/>
    <w:rsid w:val="00182ADA"/>
    <w:rsid w:val="00182EE4"/>
    <w:rsid w:val="00184805"/>
    <w:rsid w:val="00191772"/>
    <w:rsid w:val="00196040"/>
    <w:rsid w:val="00197CD7"/>
    <w:rsid w:val="001A2463"/>
    <w:rsid w:val="001A431D"/>
    <w:rsid w:val="001A4614"/>
    <w:rsid w:val="001A4FA2"/>
    <w:rsid w:val="001B1141"/>
    <w:rsid w:val="001B59FE"/>
    <w:rsid w:val="001B621D"/>
    <w:rsid w:val="001C44A7"/>
    <w:rsid w:val="001C4844"/>
    <w:rsid w:val="001C4C82"/>
    <w:rsid w:val="001C4E29"/>
    <w:rsid w:val="001C5483"/>
    <w:rsid w:val="001C6942"/>
    <w:rsid w:val="001C6E1B"/>
    <w:rsid w:val="001D1846"/>
    <w:rsid w:val="001D23A3"/>
    <w:rsid w:val="001E0B94"/>
    <w:rsid w:val="001E16E6"/>
    <w:rsid w:val="001E2354"/>
    <w:rsid w:val="001E2E40"/>
    <w:rsid w:val="001E4CAC"/>
    <w:rsid w:val="001E73B6"/>
    <w:rsid w:val="001E761E"/>
    <w:rsid w:val="001F08F5"/>
    <w:rsid w:val="001F21A1"/>
    <w:rsid w:val="001F2B5F"/>
    <w:rsid w:val="001F2D5D"/>
    <w:rsid w:val="001F2F2F"/>
    <w:rsid w:val="001F458D"/>
    <w:rsid w:val="001F46CA"/>
    <w:rsid w:val="001F500D"/>
    <w:rsid w:val="001F6B40"/>
    <w:rsid w:val="00202A1C"/>
    <w:rsid w:val="00203633"/>
    <w:rsid w:val="00206902"/>
    <w:rsid w:val="00213369"/>
    <w:rsid w:val="00217043"/>
    <w:rsid w:val="0021745F"/>
    <w:rsid w:val="00222848"/>
    <w:rsid w:val="00222DC6"/>
    <w:rsid w:val="002231E5"/>
    <w:rsid w:val="0022705D"/>
    <w:rsid w:val="002300B2"/>
    <w:rsid w:val="002301C0"/>
    <w:rsid w:val="00235075"/>
    <w:rsid w:val="00235543"/>
    <w:rsid w:val="0024191D"/>
    <w:rsid w:val="00244755"/>
    <w:rsid w:val="00245932"/>
    <w:rsid w:val="0025082F"/>
    <w:rsid w:val="00251DA1"/>
    <w:rsid w:val="00252678"/>
    <w:rsid w:val="0025425A"/>
    <w:rsid w:val="0025486F"/>
    <w:rsid w:val="00256198"/>
    <w:rsid w:val="002567B2"/>
    <w:rsid w:val="0026112B"/>
    <w:rsid w:val="0026122A"/>
    <w:rsid w:val="00263910"/>
    <w:rsid w:val="002639D9"/>
    <w:rsid w:val="00263E34"/>
    <w:rsid w:val="00264BF4"/>
    <w:rsid w:val="00265346"/>
    <w:rsid w:val="00266AC0"/>
    <w:rsid w:val="00267D9D"/>
    <w:rsid w:val="002700FB"/>
    <w:rsid w:val="00270C14"/>
    <w:rsid w:val="0027338A"/>
    <w:rsid w:val="0027397A"/>
    <w:rsid w:val="002744FE"/>
    <w:rsid w:val="00275C43"/>
    <w:rsid w:val="002765E3"/>
    <w:rsid w:val="00276977"/>
    <w:rsid w:val="00277D39"/>
    <w:rsid w:val="00280B60"/>
    <w:rsid w:val="00282C7D"/>
    <w:rsid w:val="002856B6"/>
    <w:rsid w:val="002914B9"/>
    <w:rsid w:val="00292CF7"/>
    <w:rsid w:val="00293766"/>
    <w:rsid w:val="0029424A"/>
    <w:rsid w:val="002970CE"/>
    <w:rsid w:val="00297887"/>
    <w:rsid w:val="00297F2B"/>
    <w:rsid w:val="002A00A2"/>
    <w:rsid w:val="002A06F0"/>
    <w:rsid w:val="002A0901"/>
    <w:rsid w:val="002A2E2B"/>
    <w:rsid w:val="002A5E2F"/>
    <w:rsid w:val="002B07FA"/>
    <w:rsid w:val="002B2B2C"/>
    <w:rsid w:val="002B46AE"/>
    <w:rsid w:val="002B7FEA"/>
    <w:rsid w:val="002C0AE6"/>
    <w:rsid w:val="002C4F5C"/>
    <w:rsid w:val="002C50E4"/>
    <w:rsid w:val="002C54A3"/>
    <w:rsid w:val="002C7E6F"/>
    <w:rsid w:val="002D2147"/>
    <w:rsid w:val="002D47FC"/>
    <w:rsid w:val="002D5B01"/>
    <w:rsid w:val="002D6975"/>
    <w:rsid w:val="002D6D39"/>
    <w:rsid w:val="002E089D"/>
    <w:rsid w:val="002E0D06"/>
    <w:rsid w:val="002E1EB5"/>
    <w:rsid w:val="002E294A"/>
    <w:rsid w:val="002E2D3F"/>
    <w:rsid w:val="002F0A27"/>
    <w:rsid w:val="002F0E05"/>
    <w:rsid w:val="002F3122"/>
    <w:rsid w:val="002F4E77"/>
    <w:rsid w:val="002F5C15"/>
    <w:rsid w:val="002F695A"/>
    <w:rsid w:val="002F7A0C"/>
    <w:rsid w:val="00302D34"/>
    <w:rsid w:val="00304C8F"/>
    <w:rsid w:val="00305B40"/>
    <w:rsid w:val="00310E9A"/>
    <w:rsid w:val="0031238B"/>
    <w:rsid w:val="00312515"/>
    <w:rsid w:val="00313343"/>
    <w:rsid w:val="003134B2"/>
    <w:rsid w:val="00314279"/>
    <w:rsid w:val="003148D7"/>
    <w:rsid w:val="00314E7B"/>
    <w:rsid w:val="00320752"/>
    <w:rsid w:val="0032092B"/>
    <w:rsid w:val="00321666"/>
    <w:rsid w:val="00321887"/>
    <w:rsid w:val="00321AFB"/>
    <w:rsid w:val="00324732"/>
    <w:rsid w:val="00324C4C"/>
    <w:rsid w:val="00327BF3"/>
    <w:rsid w:val="00330922"/>
    <w:rsid w:val="00332A86"/>
    <w:rsid w:val="00332AC7"/>
    <w:rsid w:val="003358DE"/>
    <w:rsid w:val="00335D22"/>
    <w:rsid w:val="00341313"/>
    <w:rsid w:val="00341FFF"/>
    <w:rsid w:val="00343469"/>
    <w:rsid w:val="003438AB"/>
    <w:rsid w:val="00344A66"/>
    <w:rsid w:val="00344FBE"/>
    <w:rsid w:val="00346494"/>
    <w:rsid w:val="003515F9"/>
    <w:rsid w:val="003526AF"/>
    <w:rsid w:val="0035302A"/>
    <w:rsid w:val="0035504C"/>
    <w:rsid w:val="0035569F"/>
    <w:rsid w:val="003570EC"/>
    <w:rsid w:val="00360250"/>
    <w:rsid w:val="003665D1"/>
    <w:rsid w:val="00367C4E"/>
    <w:rsid w:val="00371CE0"/>
    <w:rsid w:val="00375563"/>
    <w:rsid w:val="00375791"/>
    <w:rsid w:val="003769E8"/>
    <w:rsid w:val="0037754E"/>
    <w:rsid w:val="00380098"/>
    <w:rsid w:val="00382C50"/>
    <w:rsid w:val="00387480"/>
    <w:rsid w:val="003875DC"/>
    <w:rsid w:val="00387A08"/>
    <w:rsid w:val="00387AAF"/>
    <w:rsid w:val="00387CD7"/>
    <w:rsid w:val="00390491"/>
    <w:rsid w:val="00391675"/>
    <w:rsid w:val="003923A3"/>
    <w:rsid w:val="00393CDC"/>
    <w:rsid w:val="00393E20"/>
    <w:rsid w:val="003A2A39"/>
    <w:rsid w:val="003A3C37"/>
    <w:rsid w:val="003A6F21"/>
    <w:rsid w:val="003B1F64"/>
    <w:rsid w:val="003B250C"/>
    <w:rsid w:val="003B3DC6"/>
    <w:rsid w:val="003B4C4A"/>
    <w:rsid w:val="003B4CB4"/>
    <w:rsid w:val="003B613D"/>
    <w:rsid w:val="003B6BEA"/>
    <w:rsid w:val="003B761F"/>
    <w:rsid w:val="003B7A9F"/>
    <w:rsid w:val="003C02B3"/>
    <w:rsid w:val="003C4970"/>
    <w:rsid w:val="003C5B9D"/>
    <w:rsid w:val="003C6418"/>
    <w:rsid w:val="003C6994"/>
    <w:rsid w:val="003D5F82"/>
    <w:rsid w:val="003D6316"/>
    <w:rsid w:val="003D7F83"/>
    <w:rsid w:val="003E007C"/>
    <w:rsid w:val="003E1099"/>
    <w:rsid w:val="003E28F3"/>
    <w:rsid w:val="003F0BEA"/>
    <w:rsid w:val="003F2608"/>
    <w:rsid w:val="003F262F"/>
    <w:rsid w:val="003F2951"/>
    <w:rsid w:val="003F6C21"/>
    <w:rsid w:val="003F7C65"/>
    <w:rsid w:val="003F7E70"/>
    <w:rsid w:val="00400FA9"/>
    <w:rsid w:val="00402309"/>
    <w:rsid w:val="00402F18"/>
    <w:rsid w:val="00405124"/>
    <w:rsid w:val="00405EC2"/>
    <w:rsid w:val="00406E5F"/>
    <w:rsid w:val="00410F03"/>
    <w:rsid w:val="00410F59"/>
    <w:rsid w:val="00413895"/>
    <w:rsid w:val="00413CFB"/>
    <w:rsid w:val="0041454E"/>
    <w:rsid w:val="00414EB8"/>
    <w:rsid w:val="00420CA7"/>
    <w:rsid w:val="00420E87"/>
    <w:rsid w:val="00423EA0"/>
    <w:rsid w:val="00425BF6"/>
    <w:rsid w:val="004260D7"/>
    <w:rsid w:val="00426C01"/>
    <w:rsid w:val="004308BB"/>
    <w:rsid w:val="00431B11"/>
    <w:rsid w:val="00434009"/>
    <w:rsid w:val="00434861"/>
    <w:rsid w:val="0043636B"/>
    <w:rsid w:val="00437E17"/>
    <w:rsid w:val="0044092F"/>
    <w:rsid w:val="00441C0A"/>
    <w:rsid w:val="00442C3E"/>
    <w:rsid w:val="004443A0"/>
    <w:rsid w:val="00444EF1"/>
    <w:rsid w:val="00445DFA"/>
    <w:rsid w:val="00445FB2"/>
    <w:rsid w:val="00452AA7"/>
    <w:rsid w:val="00454443"/>
    <w:rsid w:val="004546E4"/>
    <w:rsid w:val="00460411"/>
    <w:rsid w:val="0046167C"/>
    <w:rsid w:val="004627BC"/>
    <w:rsid w:val="00462F43"/>
    <w:rsid w:val="00463336"/>
    <w:rsid w:val="00464486"/>
    <w:rsid w:val="00464588"/>
    <w:rsid w:val="00471504"/>
    <w:rsid w:val="00471E9E"/>
    <w:rsid w:val="00472AC4"/>
    <w:rsid w:val="0047337A"/>
    <w:rsid w:val="004745BC"/>
    <w:rsid w:val="00475B36"/>
    <w:rsid w:val="004773BE"/>
    <w:rsid w:val="00477AFC"/>
    <w:rsid w:val="0048171C"/>
    <w:rsid w:val="004821CB"/>
    <w:rsid w:val="0048309B"/>
    <w:rsid w:val="00483B23"/>
    <w:rsid w:val="004844DA"/>
    <w:rsid w:val="00485DF0"/>
    <w:rsid w:val="00487416"/>
    <w:rsid w:val="00487786"/>
    <w:rsid w:val="00494C99"/>
    <w:rsid w:val="00497810"/>
    <w:rsid w:val="00497C15"/>
    <w:rsid w:val="00497DAA"/>
    <w:rsid w:val="004A1EB0"/>
    <w:rsid w:val="004A36E3"/>
    <w:rsid w:val="004A4F51"/>
    <w:rsid w:val="004A5CF3"/>
    <w:rsid w:val="004A68E8"/>
    <w:rsid w:val="004A6E28"/>
    <w:rsid w:val="004B2959"/>
    <w:rsid w:val="004B2963"/>
    <w:rsid w:val="004B2E08"/>
    <w:rsid w:val="004B3321"/>
    <w:rsid w:val="004B390A"/>
    <w:rsid w:val="004B5C0B"/>
    <w:rsid w:val="004B5C1A"/>
    <w:rsid w:val="004C035D"/>
    <w:rsid w:val="004C03A8"/>
    <w:rsid w:val="004C1A24"/>
    <w:rsid w:val="004C2767"/>
    <w:rsid w:val="004C4864"/>
    <w:rsid w:val="004C51FF"/>
    <w:rsid w:val="004D0571"/>
    <w:rsid w:val="004D1A40"/>
    <w:rsid w:val="004D3A18"/>
    <w:rsid w:val="004D4D53"/>
    <w:rsid w:val="004E1147"/>
    <w:rsid w:val="004E2C09"/>
    <w:rsid w:val="004E33C6"/>
    <w:rsid w:val="004E4175"/>
    <w:rsid w:val="004E69B9"/>
    <w:rsid w:val="004F1646"/>
    <w:rsid w:val="00505540"/>
    <w:rsid w:val="00506101"/>
    <w:rsid w:val="00506B8B"/>
    <w:rsid w:val="00510640"/>
    <w:rsid w:val="00510DF2"/>
    <w:rsid w:val="00512748"/>
    <w:rsid w:val="00514B40"/>
    <w:rsid w:val="00516972"/>
    <w:rsid w:val="00517056"/>
    <w:rsid w:val="005170E5"/>
    <w:rsid w:val="0051747D"/>
    <w:rsid w:val="00521365"/>
    <w:rsid w:val="005219B0"/>
    <w:rsid w:val="00524C1E"/>
    <w:rsid w:val="00526796"/>
    <w:rsid w:val="00526862"/>
    <w:rsid w:val="00530461"/>
    <w:rsid w:val="005308D8"/>
    <w:rsid w:val="00532B72"/>
    <w:rsid w:val="005343FF"/>
    <w:rsid w:val="00536842"/>
    <w:rsid w:val="005379E1"/>
    <w:rsid w:val="00540E88"/>
    <w:rsid w:val="0054271D"/>
    <w:rsid w:val="005439F4"/>
    <w:rsid w:val="00550988"/>
    <w:rsid w:val="00550F76"/>
    <w:rsid w:val="0055188E"/>
    <w:rsid w:val="00551E0E"/>
    <w:rsid w:val="00553F7D"/>
    <w:rsid w:val="00553F9C"/>
    <w:rsid w:val="00554371"/>
    <w:rsid w:val="00554AAB"/>
    <w:rsid w:val="00555132"/>
    <w:rsid w:val="00560385"/>
    <w:rsid w:val="00562BEB"/>
    <w:rsid w:val="0056341C"/>
    <w:rsid w:val="00563C52"/>
    <w:rsid w:val="00564E1B"/>
    <w:rsid w:val="005663C0"/>
    <w:rsid w:val="005717EE"/>
    <w:rsid w:val="005752E4"/>
    <w:rsid w:val="005752F1"/>
    <w:rsid w:val="00576406"/>
    <w:rsid w:val="00576DE8"/>
    <w:rsid w:val="00581CBC"/>
    <w:rsid w:val="0058403F"/>
    <w:rsid w:val="005841E1"/>
    <w:rsid w:val="005850D2"/>
    <w:rsid w:val="00586BD9"/>
    <w:rsid w:val="00591DD0"/>
    <w:rsid w:val="005960E5"/>
    <w:rsid w:val="005965C4"/>
    <w:rsid w:val="005A092A"/>
    <w:rsid w:val="005A1C07"/>
    <w:rsid w:val="005A4D46"/>
    <w:rsid w:val="005A781F"/>
    <w:rsid w:val="005B046D"/>
    <w:rsid w:val="005B3D19"/>
    <w:rsid w:val="005B3D9C"/>
    <w:rsid w:val="005B58D5"/>
    <w:rsid w:val="005B5DC5"/>
    <w:rsid w:val="005B69C1"/>
    <w:rsid w:val="005B7068"/>
    <w:rsid w:val="005C1214"/>
    <w:rsid w:val="005C4719"/>
    <w:rsid w:val="005C5351"/>
    <w:rsid w:val="005C557A"/>
    <w:rsid w:val="005C7ED0"/>
    <w:rsid w:val="005D14D2"/>
    <w:rsid w:val="005D2DCA"/>
    <w:rsid w:val="005D54E2"/>
    <w:rsid w:val="005D770A"/>
    <w:rsid w:val="005E0CCC"/>
    <w:rsid w:val="005E0D99"/>
    <w:rsid w:val="005E1ABF"/>
    <w:rsid w:val="005E1B55"/>
    <w:rsid w:val="005E4334"/>
    <w:rsid w:val="005E505B"/>
    <w:rsid w:val="005E545A"/>
    <w:rsid w:val="005E6417"/>
    <w:rsid w:val="005E6691"/>
    <w:rsid w:val="005E7D63"/>
    <w:rsid w:val="005F0C13"/>
    <w:rsid w:val="005F1CBB"/>
    <w:rsid w:val="005F2FA4"/>
    <w:rsid w:val="006015FE"/>
    <w:rsid w:val="0060347C"/>
    <w:rsid w:val="00603692"/>
    <w:rsid w:val="006041B4"/>
    <w:rsid w:val="0060464D"/>
    <w:rsid w:val="0060588C"/>
    <w:rsid w:val="00612959"/>
    <w:rsid w:val="0061322E"/>
    <w:rsid w:val="00617354"/>
    <w:rsid w:val="00617ECE"/>
    <w:rsid w:val="0062231A"/>
    <w:rsid w:val="006225F9"/>
    <w:rsid w:val="00625EDF"/>
    <w:rsid w:val="00627BED"/>
    <w:rsid w:val="00631A36"/>
    <w:rsid w:val="00632A41"/>
    <w:rsid w:val="00632B90"/>
    <w:rsid w:val="00634F5D"/>
    <w:rsid w:val="0063503D"/>
    <w:rsid w:val="00636DA2"/>
    <w:rsid w:val="00641483"/>
    <w:rsid w:val="0064244B"/>
    <w:rsid w:val="00642B78"/>
    <w:rsid w:val="00646669"/>
    <w:rsid w:val="00647ED2"/>
    <w:rsid w:val="00650964"/>
    <w:rsid w:val="00650ADE"/>
    <w:rsid w:val="00650CD4"/>
    <w:rsid w:val="0065224B"/>
    <w:rsid w:val="00654129"/>
    <w:rsid w:val="00654659"/>
    <w:rsid w:val="00654AAD"/>
    <w:rsid w:val="00655975"/>
    <w:rsid w:val="006568AB"/>
    <w:rsid w:val="00661D1A"/>
    <w:rsid w:val="00662EC4"/>
    <w:rsid w:val="00664140"/>
    <w:rsid w:val="006706B3"/>
    <w:rsid w:val="00670B55"/>
    <w:rsid w:val="00672389"/>
    <w:rsid w:val="006728E5"/>
    <w:rsid w:val="00675942"/>
    <w:rsid w:val="00676DB4"/>
    <w:rsid w:val="00677112"/>
    <w:rsid w:val="0067751B"/>
    <w:rsid w:val="00680498"/>
    <w:rsid w:val="00682F81"/>
    <w:rsid w:val="006832AA"/>
    <w:rsid w:val="006838B1"/>
    <w:rsid w:val="0068618C"/>
    <w:rsid w:val="0069088E"/>
    <w:rsid w:val="00693124"/>
    <w:rsid w:val="00697020"/>
    <w:rsid w:val="006A13A8"/>
    <w:rsid w:val="006A1781"/>
    <w:rsid w:val="006A43B7"/>
    <w:rsid w:val="006A5182"/>
    <w:rsid w:val="006A6B73"/>
    <w:rsid w:val="006A76D2"/>
    <w:rsid w:val="006A7C72"/>
    <w:rsid w:val="006A7CEE"/>
    <w:rsid w:val="006B0A2A"/>
    <w:rsid w:val="006B1943"/>
    <w:rsid w:val="006B4B59"/>
    <w:rsid w:val="006B5E37"/>
    <w:rsid w:val="006C00EC"/>
    <w:rsid w:val="006C66EF"/>
    <w:rsid w:val="006D1DE0"/>
    <w:rsid w:val="006D1E9E"/>
    <w:rsid w:val="006D213C"/>
    <w:rsid w:val="006D5C04"/>
    <w:rsid w:val="006E1EFC"/>
    <w:rsid w:val="006E2709"/>
    <w:rsid w:val="006E4194"/>
    <w:rsid w:val="006E43E8"/>
    <w:rsid w:val="006E4F6C"/>
    <w:rsid w:val="006E564A"/>
    <w:rsid w:val="006E7B18"/>
    <w:rsid w:val="006F16D6"/>
    <w:rsid w:val="006F2BDA"/>
    <w:rsid w:val="006F5582"/>
    <w:rsid w:val="006F6C47"/>
    <w:rsid w:val="00713E8C"/>
    <w:rsid w:val="00721F05"/>
    <w:rsid w:val="0072448A"/>
    <w:rsid w:val="00725449"/>
    <w:rsid w:val="007258F2"/>
    <w:rsid w:val="00727224"/>
    <w:rsid w:val="0073150A"/>
    <w:rsid w:val="00731DC3"/>
    <w:rsid w:val="00733EE3"/>
    <w:rsid w:val="0073518E"/>
    <w:rsid w:val="00740CB1"/>
    <w:rsid w:val="0074337A"/>
    <w:rsid w:val="00744F8C"/>
    <w:rsid w:val="00745FF6"/>
    <w:rsid w:val="00746437"/>
    <w:rsid w:val="007501BE"/>
    <w:rsid w:val="007501D8"/>
    <w:rsid w:val="007504DA"/>
    <w:rsid w:val="00750B10"/>
    <w:rsid w:val="007521D4"/>
    <w:rsid w:val="0075652D"/>
    <w:rsid w:val="0075685B"/>
    <w:rsid w:val="00757F8F"/>
    <w:rsid w:val="0076022F"/>
    <w:rsid w:val="00760977"/>
    <w:rsid w:val="0076445C"/>
    <w:rsid w:val="007656C1"/>
    <w:rsid w:val="00766D26"/>
    <w:rsid w:val="0076728D"/>
    <w:rsid w:val="007679E6"/>
    <w:rsid w:val="0077165F"/>
    <w:rsid w:val="00773D2E"/>
    <w:rsid w:val="007745A3"/>
    <w:rsid w:val="00775CCC"/>
    <w:rsid w:val="00780511"/>
    <w:rsid w:val="00782162"/>
    <w:rsid w:val="007827DD"/>
    <w:rsid w:val="00783AB3"/>
    <w:rsid w:val="00785FB3"/>
    <w:rsid w:val="007871E7"/>
    <w:rsid w:val="00787550"/>
    <w:rsid w:val="00791102"/>
    <w:rsid w:val="00794827"/>
    <w:rsid w:val="0079634F"/>
    <w:rsid w:val="007A1645"/>
    <w:rsid w:val="007A1DEE"/>
    <w:rsid w:val="007A1E37"/>
    <w:rsid w:val="007A4706"/>
    <w:rsid w:val="007A47C3"/>
    <w:rsid w:val="007A69F0"/>
    <w:rsid w:val="007A7117"/>
    <w:rsid w:val="007B1A99"/>
    <w:rsid w:val="007B273E"/>
    <w:rsid w:val="007B3F88"/>
    <w:rsid w:val="007B6D9C"/>
    <w:rsid w:val="007B704B"/>
    <w:rsid w:val="007C1B6A"/>
    <w:rsid w:val="007C35EA"/>
    <w:rsid w:val="007C5597"/>
    <w:rsid w:val="007D031B"/>
    <w:rsid w:val="007E1108"/>
    <w:rsid w:val="007E3590"/>
    <w:rsid w:val="007E3629"/>
    <w:rsid w:val="007E3903"/>
    <w:rsid w:val="007E56D1"/>
    <w:rsid w:val="007E63DD"/>
    <w:rsid w:val="007E7780"/>
    <w:rsid w:val="007E7A5A"/>
    <w:rsid w:val="007F3093"/>
    <w:rsid w:val="007F3126"/>
    <w:rsid w:val="007F61B8"/>
    <w:rsid w:val="007F6934"/>
    <w:rsid w:val="007F6A48"/>
    <w:rsid w:val="007F6B19"/>
    <w:rsid w:val="007F6B6D"/>
    <w:rsid w:val="007F7730"/>
    <w:rsid w:val="00806316"/>
    <w:rsid w:val="00807980"/>
    <w:rsid w:val="008109A4"/>
    <w:rsid w:val="008124AD"/>
    <w:rsid w:val="00812E6E"/>
    <w:rsid w:val="008137F9"/>
    <w:rsid w:val="008138CD"/>
    <w:rsid w:val="00814AC5"/>
    <w:rsid w:val="00815914"/>
    <w:rsid w:val="008160F8"/>
    <w:rsid w:val="00816875"/>
    <w:rsid w:val="0082067B"/>
    <w:rsid w:val="008210AD"/>
    <w:rsid w:val="00822290"/>
    <w:rsid w:val="00825F2A"/>
    <w:rsid w:val="008267D6"/>
    <w:rsid w:val="00830748"/>
    <w:rsid w:val="00831130"/>
    <w:rsid w:val="0083116C"/>
    <w:rsid w:val="00841548"/>
    <w:rsid w:val="00843187"/>
    <w:rsid w:val="00847246"/>
    <w:rsid w:val="00852E49"/>
    <w:rsid w:val="00857A46"/>
    <w:rsid w:val="00857AE1"/>
    <w:rsid w:val="00860301"/>
    <w:rsid w:val="00861D58"/>
    <w:rsid w:val="00863858"/>
    <w:rsid w:val="00864FAA"/>
    <w:rsid w:val="0086523F"/>
    <w:rsid w:val="00865B98"/>
    <w:rsid w:val="008666F8"/>
    <w:rsid w:val="00870090"/>
    <w:rsid w:val="00870CDB"/>
    <w:rsid w:val="008713C2"/>
    <w:rsid w:val="00871E96"/>
    <w:rsid w:val="00874191"/>
    <w:rsid w:val="00876FFD"/>
    <w:rsid w:val="00877FF3"/>
    <w:rsid w:val="008817A8"/>
    <w:rsid w:val="0088290B"/>
    <w:rsid w:val="00883359"/>
    <w:rsid w:val="00884A74"/>
    <w:rsid w:val="00884F9A"/>
    <w:rsid w:val="008852F6"/>
    <w:rsid w:val="00885A41"/>
    <w:rsid w:val="00887610"/>
    <w:rsid w:val="00891818"/>
    <w:rsid w:val="0089278C"/>
    <w:rsid w:val="008929BB"/>
    <w:rsid w:val="00892E61"/>
    <w:rsid w:val="00893217"/>
    <w:rsid w:val="008945D3"/>
    <w:rsid w:val="008955D5"/>
    <w:rsid w:val="0089699C"/>
    <w:rsid w:val="00897411"/>
    <w:rsid w:val="008A36C6"/>
    <w:rsid w:val="008A384F"/>
    <w:rsid w:val="008A394E"/>
    <w:rsid w:val="008A3BCB"/>
    <w:rsid w:val="008A6B27"/>
    <w:rsid w:val="008A6B96"/>
    <w:rsid w:val="008B088D"/>
    <w:rsid w:val="008B0999"/>
    <w:rsid w:val="008B0AF6"/>
    <w:rsid w:val="008B12B5"/>
    <w:rsid w:val="008B54EA"/>
    <w:rsid w:val="008B6DB1"/>
    <w:rsid w:val="008B74F7"/>
    <w:rsid w:val="008B7D06"/>
    <w:rsid w:val="008C1206"/>
    <w:rsid w:val="008C1DD1"/>
    <w:rsid w:val="008C27EC"/>
    <w:rsid w:val="008C5C6B"/>
    <w:rsid w:val="008C69D5"/>
    <w:rsid w:val="008C7133"/>
    <w:rsid w:val="008D04BB"/>
    <w:rsid w:val="008D0546"/>
    <w:rsid w:val="008D0EB9"/>
    <w:rsid w:val="008D47D0"/>
    <w:rsid w:val="008D492A"/>
    <w:rsid w:val="008D525D"/>
    <w:rsid w:val="008D6B00"/>
    <w:rsid w:val="008D6EB6"/>
    <w:rsid w:val="008D75F5"/>
    <w:rsid w:val="008D7901"/>
    <w:rsid w:val="008D7E43"/>
    <w:rsid w:val="008E1AA7"/>
    <w:rsid w:val="008E27A3"/>
    <w:rsid w:val="008E3CC6"/>
    <w:rsid w:val="008E3E5D"/>
    <w:rsid w:val="008E4DBE"/>
    <w:rsid w:val="008E5A6F"/>
    <w:rsid w:val="008F0A4F"/>
    <w:rsid w:val="008F15B0"/>
    <w:rsid w:val="008F16B6"/>
    <w:rsid w:val="008F2815"/>
    <w:rsid w:val="008F29CA"/>
    <w:rsid w:val="008F2D62"/>
    <w:rsid w:val="008F5BD8"/>
    <w:rsid w:val="008F5C28"/>
    <w:rsid w:val="008F5FC5"/>
    <w:rsid w:val="008F6592"/>
    <w:rsid w:val="008F6A26"/>
    <w:rsid w:val="008F7B71"/>
    <w:rsid w:val="00900A76"/>
    <w:rsid w:val="00903FF3"/>
    <w:rsid w:val="00905218"/>
    <w:rsid w:val="0090583C"/>
    <w:rsid w:val="00906BA2"/>
    <w:rsid w:val="009077D4"/>
    <w:rsid w:val="00907E90"/>
    <w:rsid w:val="00910865"/>
    <w:rsid w:val="00910908"/>
    <w:rsid w:val="009138C1"/>
    <w:rsid w:val="00913BA0"/>
    <w:rsid w:val="00914EC0"/>
    <w:rsid w:val="00915C98"/>
    <w:rsid w:val="0091758B"/>
    <w:rsid w:val="00920991"/>
    <w:rsid w:val="009229ED"/>
    <w:rsid w:val="00924310"/>
    <w:rsid w:val="00924429"/>
    <w:rsid w:val="009255D8"/>
    <w:rsid w:val="0093020C"/>
    <w:rsid w:val="009305AD"/>
    <w:rsid w:val="00931C74"/>
    <w:rsid w:val="0093299A"/>
    <w:rsid w:val="00933FD6"/>
    <w:rsid w:val="00934E13"/>
    <w:rsid w:val="00935C98"/>
    <w:rsid w:val="00935CF8"/>
    <w:rsid w:val="009362DE"/>
    <w:rsid w:val="009366AF"/>
    <w:rsid w:val="00937B12"/>
    <w:rsid w:val="0094111E"/>
    <w:rsid w:val="00942D4D"/>
    <w:rsid w:val="0094644F"/>
    <w:rsid w:val="00946F7E"/>
    <w:rsid w:val="009500DD"/>
    <w:rsid w:val="00950CF4"/>
    <w:rsid w:val="0095484D"/>
    <w:rsid w:val="009552A0"/>
    <w:rsid w:val="009558CE"/>
    <w:rsid w:val="0095761D"/>
    <w:rsid w:val="00957828"/>
    <w:rsid w:val="00957947"/>
    <w:rsid w:val="00962AFA"/>
    <w:rsid w:val="00962E2A"/>
    <w:rsid w:val="00963D59"/>
    <w:rsid w:val="0096433F"/>
    <w:rsid w:val="009649FE"/>
    <w:rsid w:val="00965C13"/>
    <w:rsid w:val="00965D13"/>
    <w:rsid w:val="009675C4"/>
    <w:rsid w:val="00967912"/>
    <w:rsid w:val="00971360"/>
    <w:rsid w:val="00975EF4"/>
    <w:rsid w:val="00975FAC"/>
    <w:rsid w:val="00976265"/>
    <w:rsid w:val="0098420C"/>
    <w:rsid w:val="0098481E"/>
    <w:rsid w:val="00987E6C"/>
    <w:rsid w:val="00994007"/>
    <w:rsid w:val="00994A71"/>
    <w:rsid w:val="009957E2"/>
    <w:rsid w:val="0099795F"/>
    <w:rsid w:val="009A19C2"/>
    <w:rsid w:val="009A36B9"/>
    <w:rsid w:val="009A5F5B"/>
    <w:rsid w:val="009A7B68"/>
    <w:rsid w:val="009B003B"/>
    <w:rsid w:val="009B1EBF"/>
    <w:rsid w:val="009B368B"/>
    <w:rsid w:val="009B3C48"/>
    <w:rsid w:val="009B3D7E"/>
    <w:rsid w:val="009B6854"/>
    <w:rsid w:val="009B6D5E"/>
    <w:rsid w:val="009B6ECD"/>
    <w:rsid w:val="009C09F0"/>
    <w:rsid w:val="009C53C1"/>
    <w:rsid w:val="009C7674"/>
    <w:rsid w:val="009D1ADF"/>
    <w:rsid w:val="009D250A"/>
    <w:rsid w:val="009D26A5"/>
    <w:rsid w:val="009D3B80"/>
    <w:rsid w:val="009D4B49"/>
    <w:rsid w:val="009E1152"/>
    <w:rsid w:val="009E3A36"/>
    <w:rsid w:val="009E3B51"/>
    <w:rsid w:val="009F6D55"/>
    <w:rsid w:val="00A0144D"/>
    <w:rsid w:val="00A019C0"/>
    <w:rsid w:val="00A03474"/>
    <w:rsid w:val="00A04CA7"/>
    <w:rsid w:val="00A17418"/>
    <w:rsid w:val="00A245E5"/>
    <w:rsid w:val="00A31802"/>
    <w:rsid w:val="00A32365"/>
    <w:rsid w:val="00A3258C"/>
    <w:rsid w:val="00A33739"/>
    <w:rsid w:val="00A337B9"/>
    <w:rsid w:val="00A346ED"/>
    <w:rsid w:val="00A34A66"/>
    <w:rsid w:val="00A35392"/>
    <w:rsid w:val="00A3578C"/>
    <w:rsid w:val="00A37F25"/>
    <w:rsid w:val="00A41A37"/>
    <w:rsid w:val="00A42C4A"/>
    <w:rsid w:val="00A43281"/>
    <w:rsid w:val="00A466D1"/>
    <w:rsid w:val="00A46759"/>
    <w:rsid w:val="00A46B02"/>
    <w:rsid w:val="00A51009"/>
    <w:rsid w:val="00A527F6"/>
    <w:rsid w:val="00A52A5A"/>
    <w:rsid w:val="00A52DA1"/>
    <w:rsid w:val="00A545F2"/>
    <w:rsid w:val="00A557A9"/>
    <w:rsid w:val="00A60711"/>
    <w:rsid w:val="00A64262"/>
    <w:rsid w:val="00A647BA"/>
    <w:rsid w:val="00A65CE6"/>
    <w:rsid w:val="00A66DCD"/>
    <w:rsid w:val="00A66FA3"/>
    <w:rsid w:val="00A72F8D"/>
    <w:rsid w:val="00A73AF7"/>
    <w:rsid w:val="00A76A0B"/>
    <w:rsid w:val="00A80518"/>
    <w:rsid w:val="00A8068B"/>
    <w:rsid w:val="00A83621"/>
    <w:rsid w:val="00A84384"/>
    <w:rsid w:val="00A84D7D"/>
    <w:rsid w:val="00A86FCA"/>
    <w:rsid w:val="00A87DF0"/>
    <w:rsid w:val="00A911BB"/>
    <w:rsid w:val="00A92DCB"/>
    <w:rsid w:val="00A936E2"/>
    <w:rsid w:val="00A93988"/>
    <w:rsid w:val="00A95C39"/>
    <w:rsid w:val="00AA06A0"/>
    <w:rsid w:val="00AA15CB"/>
    <w:rsid w:val="00AA1886"/>
    <w:rsid w:val="00AA1FF7"/>
    <w:rsid w:val="00AA6833"/>
    <w:rsid w:val="00AB3DCD"/>
    <w:rsid w:val="00AB439F"/>
    <w:rsid w:val="00AB4A66"/>
    <w:rsid w:val="00AB568E"/>
    <w:rsid w:val="00AB64AB"/>
    <w:rsid w:val="00AC0177"/>
    <w:rsid w:val="00AC1CAC"/>
    <w:rsid w:val="00AD27BF"/>
    <w:rsid w:val="00AD4B68"/>
    <w:rsid w:val="00AE29E8"/>
    <w:rsid w:val="00AE61CE"/>
    <w:rsid w:val="00AF0802"/>
    <w:rsid w:val="00AF1A01"/>
    <w:rsid w:val="00AF2D03"/>
    <w:rsid w:val="00AF5FE0"/>
    <w:rsid w:val="00AF6096"/>
    <w:rsid w:val="00AF78B3"/>
    <w:rsid w:val="00AF7F3F"/>
    <w:rsid w:val="00B00EAB"/>
    <w:rsid w:val="00B01166"/>
    <w:rsid w:val="00B0186F"/>
    <w:rsid w:val="00B10404"/>
    <w:rsid w:val="00B111D0"/>
    <w:rsid w:val="00B12D6A"/>
    <w:rsid w:val="00B138B6"/>
    <w:rsid w:val="00B15973"/>
    <w:rsid w:val="00B17C42"/>
    <w:rsid w:val="00B17DF8"/>
    <w:rsid w:val="00B20EE1"/>
    <w:rsid w:val="00B2134E"/>
    <w:rsid w:val="00B21B87"/>
    <w:rsid w:val="00B23F95"/>
    <w:rsid w:val="00B262B7"/>
    <w:rsid w:val="00B27717"/>
    <w:rsid w:val="00B27859"/>
    <w:rsid w:val="00B3226C"/>
    <w:rsid w:val="00B342F5"/>
    <w:rsid w:val="00B37DE4"/>
    <w:rsid w:val="00B40AD6"/>
    <w:rsid w:val="00B463F9"/>
    <w:rsid w:val="00B50CD6"/>
    <w:rsid w:val="00B50EF4"/>
    <w:rsid w:val="00B5207A"/>
    <w:rsid w:val="00B53292"/>
    <w:rsid w:val="00B53EA3"/>
    <w:rsid w:val="00B571B8"/>
    <w:rsid w:val="00B575D8"/>
    <w:rsid w:val="00B600D1"/>
    <w:rsid w:val="00B60CEA"/>
    <w:rsid w:val="00B61996"/>
    <w:rsid w:val="00B62F36"/>
    <w:rsid w:val="00B63ABE"/>
    <w:rsid w:val="00B64122"/>
    <w:rsid w:val="00B645B1"/>
    <w:rsid w:val="00B65305"/>
    <w:rsid w:val="00B65B6D"/>
    <w:rsid w:val="00B66141"/>
    <w:rsid w:val="00B71532"/>
    <w:rsid w:val="00B737B4"/>
    <w:rsid w:val="00B7462E"/>
    <w:rsid w:val="00B75FA3"/>
    <w:rsid w:val="00B76DB7"/>
    <w:rsid w:val="00B774D5"/>
    <w:rsid w:val="00B86003"/>
    <w:rsid w:val="00B8791B"/>
    <w:rsid w:val="00B94944"/>
    <w:rsid w:val="00B96415"/>
    <w:rsid w:val="00BA02F7"/>
    <w:rsid w:val="00BA30D4"/>
    <w:rsid w:val="00BA340B"/>
    <w:rsid w:val="00BA6DEB"/>
    <w:rsid w:val="00BB0D81"/>
    <w:rsid w:val="00BB0EFB"/>
    <w:rsid w:val="00BB1778"/>
    <w:rsid w:val="00BB2F62"/>
    <w:rsid w:val="00BB4B8D"/>
    <w:rsid w:val="00BB4C14"/>
    <w:rsid w:val="00BC043E"/>
    <w:rsid w:val="00BC1794"/>
    <w:rsid w:val="00BC1A8C"/>
    <w:rsid w:val="00BD1AFC"/>
    <w:rsid w:val="00BD1E4E"/>
    <w:rsid w:val="00BD383B"/>
    <w:rsid w:val="00BD5854"/>
    <w:rsid w:val="00BE40E4"/>
    <w:rsid w:val="00BE4C04"/>
    <w:rsid w:val="00BF13EE"/>
    <w:rsid w:val="00BF2307"/>
    <w:rsid w:val="00BF43F3"/>
    <w:rsid w:val="00BF534A"/>
    <w:rsid w:val="00BF5D39"/>
    <w:rsid w:val="00BF6AFB"/>
    <w:rsid w:val="00BF7985"/>
    <w:rsid w:val="00BF7F1F"/>
    <w:rsid w:val="00C010C4"/>
    <w:rsid w:val="00C039DD"/>
    <w:rsid w:val="00C03A96"/>
    <w:rsid w:val="00C043FC"/>
    <w:rsid w:val="00C05169"/>
    <w:rsid w:val="00C05473"/>
    <w:rsid w:val="00C06B81"/>
    <w:rsid w:val="00C070C0"/>
    <w:rsid w:val="00C11C4C"/>
    <w:rsid w:val="00C132FD"/>
    <w:rsid w:val="00C138A8"/>
    <w:rsid w:val="00C20AC2"/>
    <w:rsid w:val="00C212A9"/>
    <w:rsid w:val="00C237C7"/>
    <w:rsid w:val="00C24B37"/>
    <w:rsid w:val="00C32CD2"/>
    <w:rsid w:val="00C37D9D"/>
    <w:rsid w:val="00C37E14"/>
    <w:rsid w:val="00C42F5D"/>
    <w:rsid w:val="00C45528"/>
    <w:rsid w:val="00C45DD4"/>
    <w:rsid w:val="00C46A4F"/>
    <w:rsid w:val="00C50362"/>
    <w:rsid w:val="00C51B6B"/>
    <w:rsid w:val="00C5306B"/>
    <w:rsid w:val="00C555A7"/>
    <w:rsid w:val="00C62466"/>
    <w:rsid w:val="00C6257C"/>
    <w:rsid w:val="00C62666"/>
    <w:rsid w:val="00C63A52"/>
    <w:rsid w:val="00C65E12"/>
    <w:rsid w:val="00C663A2"/>
    <w:rsid w:val="00C67C64"/>
    <w:rsid w:val="00C722B1"/>
    <w:rsid w:val="00C7388B"/>
    <w:rsid w:val="00C742CD"/>
    <w:rsid w:val="00C75E61"/>
    <w:rsid w:val="00C821B3"/>
    <w:rsid w:val="00C83476"/>
    <w:rsid w:val="00C871B3"/>
    <w:rsid w:val="00C95B89"/>
    <w:rsid w:val="00C95E69"/>
    <w:rsid w:val="00C9607B"/>
    <w:rsid w:val="00CA05B2"/>
    <w:rsid w:val="00CA164B"/>
    <w:rsid w:val="00CA4C8F"/>
    <w:rsid w:val="00CA57E6"/>
    <w:rsid w:val="00CA5DF3"/>
    <w:rsid w:val="00CA6580"/>
    <w:rsid w:val="00CA6E32"/>
    <w:rsid w:val="00CA7984"/>
    <w:rsid w:val="00CB2E42"/>
    <w:rsid w:val="00CB3B76"/>
    <w:rsid w:val="00CB3D3C"/>
    <w:rsid w:val="00CB49C8"/>
    <w:rsid w:val="00CB5E95"/>
    <w:rsid w:val="00CB670D"/>
    <w:rsid w:val="00CB69E8"/>
    <w:rsid w:val="00CB7FBD"/>
    <w:rsid w:val="00CC2667"/>
    <w:rsid w:val="00CC26AD"/>
    <w:rsid w:val="00CC4B87"/>
    <w:rsid w:val="00CC6A44"/>
    <w:rsid w:val="00CC7D85"/>
    <w:rsid w:val="00CD035C"/>
    <w:rsid w:val="00CD053E"/>
    <w:rsid w:val="00CE02E9"/>
    <w:rsid w:val="00CE58F9"/>
    <w:rsid w:val="00CE7CD6"/>
    <w:rsid w:val="00CE7D67"/>
    <w:rsid w:val="00CF151F"/>
    <w:rsid w:val="00CF1D46"/>
    <w:rsid w:val="00CF1D4C"/>
    <w:rsid w:val="00CF26A1"/>
    <w:rsid w:val="00CF32C5"/>
    <w:rsid w:val="00D01D06"/>
    <w:rsid w:val="00D03E9E"/>
    <w:rsid w:val="00D04691"/>
    <w:rsid w:val="00D06762"/>
    <w:rsid w:val="00D074E8"/>
    <w:rsid w:val="00D07CD0"/>
    <w:rsid w:val="00D14232"/>
    <w:rsid w:val="00D154A0"/>
    <w:rsid w:val="00D178CB"/>
    <w:rsid w:val="00D2348B"/>
    <w:rsid w:val="00D234E1"/>
    <w:rsid w:val="00D23CCB"/>
    <w:rsid w:val="00D26AA5"/>
    <w:rsid w:val="00D2767B"/>
    <w:rsid w:val="00D31570"/>
    <w:rsid w:val="00D3276B"/>
    <w:rsid w:val="00D361E7"/>
    <w:rsid w:val="00D400FA"/>
    <w:rsid w:val="00D41492"/>
    <w:rsid w:val="00D45F2A"/>
    <w:rsid w:val="00D4710A"/>
    <w:rsid w:val="00D47369"/>
    <w:rsid w:val="00D50B12"/>
    <w:rsid w:val="00D513CF"/>
    <w:rsid w:val="00D515BB"/>
    <w:rsid w:val="00D5222C"/>
    <w:rsid w:val="00D52D84"/>
    <w:rsid w:val="00D564D5"/>
    <w:rsid w:val="00D63560"/>
    <w:rsid w:val="00D679BF"/>
    <w:rsid w:val="00D70988"/>
    <w:rsid w:val="00D70B73"/>
    <w:rsid w:val="00D71624"/>
    <w:rsid w:val="00D727D1"/>
    <w:rsid w:val="00D72D17"/>
    <w:rsid w:val="00D74C18"/>
    <w:rsid w:val="00D77002"/>
    <w:rsid w:val="00D7722D"/>
    <w:rsid w:val="00D8057B"/>
    <w:rsid w:val="00D811D5"/>
    <w:rsid w:val="00D825AA"/>
    <w:rsid w:val="00D8688E"/>
    <w:rsid w:val="00D86C3B"/>
    <w:rsid w:val="00D90663"/>
    <w:rsid w:val="00D914C9"/>
    <w:rsid w:val="00D91D1C"/>
    <w:rsid w:val="00D93154"/>
    <w:rsid w:val="00D967CC"/>
    <w:rsid w:val="00D97B9D"/>
    <w:rsid w:val="00DA5570"/>
    <w:rsid w:val="00DA6499"/>
    <w:rsid w:val="00DB068F"/>
    <w:rsid w:val="00DB1F93"/>
    <w:rsid w:val="00DB2D7A"/>
    <w:rsid w:val="00DB2FDC"/>
    <w:rsid w:val="00DB3C63"/>
    <w:rsid w:val="00DB539F"/>
    <w:rsid w:val="00DB53A2"/>
    <w:rsid w:val="00DB67A5"/>
    <w:rsid w:val="00DB6984"/>
    <w:rsid w:val="00DC1429"/>
    <w:rsid w:val="00DC1F99"/>
    <w:rsid w:val="00DC4B49"/>
    <w:rsid w:val="00DC5862"/>
    <w:rsid w:val="00DC5EA7"/>
    <w:rsid w:val="00DC60AF"/>
    <w:rsid w:val="00DC690B"/>
    <w:rsid w:val="00DC725F"/>
    <w:rsid w:val="00DD14A5"/>
    <w:rsid w:val="00DD386C"/>
    <w:rsid w:val="00DD3E55"/>
    <w:rsid w:val="00DD5F35"/>
    <w:rsid w:val="00DD7CE8"/>
    <w:rsid w:val="00DD7D6E"/>
    <w:rsid w:val="00DE125A"/>
    <w:rsid w:val="00DE3C12"/>
    <w:rsid w:val="00DE535A"/>
    <w:rsid w:val="00DE7D43"/>
    <w:rsid w:val="00DF1409"/>
    <w:rsid w:val="00DF6008"/>
    <w:rsid w:val="00DF68BC"/>
    <w:rsid w:val="00DF6E86"/>
    <w:rsid w:val="00DF74DD"/>
    <w:rsid w:val="00E01099"/>
    <w:rsid w:val="00E0201E"/>
    <w:rsid w:val="00E03970"/>
    <w:rsid w:val="00E0607B"/>
    <w:rsid w:val="00E11AB5"/>
    <w:rsid w:val="00E1267B"/>
    <w:rsid w:val="00E127F6"/>
    <w:rsid w:val="00E15F1F"/>
    <w:rsid w:val="00E17249"/>
    <w:rsid w:val="00E177A1"/>
    <w:rsid w:val="00E205CE"/>
    <w:rsid w:val="00E21B29"/>
    <w:rsid w:val="00E223F5"/>
    <w:rsid w:val="00E2259B"/>
    <w:rsid w:val="00E2293E"/>
    <w:rsid w:val="00E23473"/>
    <w:rsid w:val="00E24834"/>
    <w:rsid w:val="00E2546C"/>
    <w:rsid w:val="00E25544"/>
    <w:rsid w:val="00E278A5"/>
    <w:rsid w:val="00E31985"/>
    <w:rsid w:val="00E32149"/>
    <w:rsid w:val="00E322FD"/>
    <w:rsid w:val="00E3237D"/>
    <w:rsid w:val="00E340D8"/>
    <w:rsid w:val="00E350EE"/>
    <w:rsid w:val="00E35A0C"/>
    <w:rsid w:val="00E37419"/>
    <w:rsid w:val="00E4019B"/>
    <w:rsid w:val="00E40E94"/>
    <w:rsid w:val="00E43110"/>
    <w:rsid w:val="00E434A6"/>
    <w:rsid w:val="00E4363C"/>
    <w:rsid w:val="00E441A0"/>
    <w:rsid w:val="00E448C8"/>
    <w:rsid w:val="00E456E9"/>
    <w:rsid w:val="00E47364"/>
    <w:rsid w:val="00E504C8"/>
    <w:rsid w:val="00E50B63"/>
    <w:rsid w:val="00E53DE2"/>
    <w:rsid w:val="00E54371"/>
    <w:rsid w:val="00E54E1C"/>
    <w:rsid w:val="00E55CE8"/>
    <w:rsid w:val="00E63014"/>
    <w:rsid w:val="00E6362A"/>
    <w:rsid w:val="00E70472"/>
    <w:rsid w:val="00E739D9"/>
    <w:rsid w:val="00E73C04"/>
    <w:rsid w:val="00E7555C"/>
    <w:rsid w:val="00E7614B"/>
    <w:rsid w:val="00E77682"/>
    <w:rsid w:val="00E8056B"/>
    <w:rsid w:val="00E813CE"/>
    <w:rsid w:val="00E83D04"/>
    <w:rsid w:val="00E8415B"/>
    <w:rsid w:val="00E84E9B"/>
    <w:rsid w:val="00EA3904"/>
    <w:rsid w:val="00EA4623"/>
    <w:rsid w:val="00EA5115"/>
    <w:rsid w:val="00EA5431"/>
    <w:rsid w:val="00EA68AB"/>
    <w:rsid w:val="00EA7924"/>
    <w:rsid w:val="00EA7D9E"/>
    <w:rsid w:val="00EB033C"/>
    <w:rsid w:val="00EB0821"/>
    <w:rsid w:val="00EB5D7D"/>
    <w:rsid w:val="00EB6131"/>
    <w:rsid w:val="00EB6DD6"/>
    <w:rsid w:val="00EC03BE"/>
    <w:rsid w:val="00EC10C7"/>
    <w:rsid w:val="00EC31BB"/>
    <w:rsid w:val="00EC3E92"/>
    <w:rsid w:val="00EC5F24"/>
    <w:rsid w:val="00EC5F2E"/>
    <w:rsid w:val="00ED4322"/>
    <w:rsid w:val="00ED50FB"/>
    <w:rsid w:val="00ED7515"/>
    <w:rsid w:val="00EE24CA"/>
    <w:rsid w:val="00EE3F01"/>
    <w:rsid w:val="00EE44AF"/>
    <w:rsid w:val="00EE70C3"/>
    <w:rsid w:val="00EE7159"/>
    <w:rsid w:val="00EF0216"/>
    <w:rsid w:val="00EF0483"/>
    <w:rsid w:val="00EF3E00"/>
    <w:rsid w:val="00EF3F46"/>
    <w:rsid w:val="00EF42E7"/>
    <w:rsid w:val="00EF4E02"/>
    <w:rsid w:val="00EF729C"/>
    <w:rsid w:val="00F001A3"/>
    <w:rsid w:val="00F01395"/>
    <w:rsid w:val="00F037B4"/>
    <w:rsid w:val="00F05CA9"/>
    <w:rsid w:val="00F0799B"/>
    <w:rsid w:val="00F10E3D"/>
    <w:rsid w:val="00F1401B"/>
    <w:rsid w:val="00F14212"/>
    <w:rsid w:val="00F14E15"/>
    <w:rsid w:val="00F152AB"/>
    <w:rsid w:val="00F161F8"/>
    <w:rsid w:val="00F17F66"/>
    <w:rsid w:val="00F2369E"/>
    <w:rsid w:val="00F2614A"/>
    <w:rsid w:val="00F30E91"/>
    <w:rsid w:val="00F313C0"/>
    <w:rsid w:val="00F34C17"/>
    <w:rsid w:val="00F34FDB"/>
    <w:rsid w:val="00F36408"/>
    <w:rsid w:val="00F36B6F"/>
    <w:rsid w:val="00F40FE6"/>
    <w:rsid w:val="00F415D6"/>
    <w:rsid w:val="00F4221F"/>
    <w:rsid w:val="00F449AA"/>
    <w:rsid w:val="00F449B7"/>
    <w:rsid w:val="00F44BD1"/>
    <w:rsid w:val="00F44BEE"/>
    <w:rsid w:val="00F508AD"/>
    <w:rsid w:val="00F517F1"/>
    <w:rsid w:val="00F53210"/>
    <w:rsid w:val="00F556E0"/>
    <w:rsid w:val="00F558BC"/>
    <w:rsid w:val="00F5666E"/>
    <w:rsid w:val="00F57F6E"/>
    <w:rsid w:val="00F613FB"/>
    <w:rsid w:val="00F64E37"/>
    <w:rsid w:val="00F67B89"/>
    <w:rsid w:val="00F730C9"/>
    <w:rsid w:val="00F7322B"/>
    <w:rsid w:val="00F73518"/>
    <w:rsid w:val="00F73825"/>
    <w:rsid w:val="00F7425F"/>
    <w:rsid w:val="00F75041"/>
    <w:rsid w:val="00F75D9D"/>
    <w:rsid w:val="00F80B08"/>
    <w:rsid w:val="00F8202A"/>
    <w:rsid w:val="00F82241"/>
    <w:rsid w:val="00F84D84"/>
    <w:rsid w:val="00F87413"/>
    <w:rsid w:val="00F92984"/>
    <w:rsid w:val="00F92E59"/>
    <w:rsid w:val="00F94A14"/>
    <w:rsid w:val="00F974D9"/>
    <w:rsid w:val="00FA5A31"/>
    <w:rsid w:val="00FA5E57"/>
    <w:rsid w:val="00FB295B"/>
    <w:rsid w:val="00FC2395"/>
    <w:rsid w:val="00FC284A"/>
    <w:rsid w:val="00FC482A"/>
    <w:rsid w:val="00FC5D29"/>
    <w:rsid w:val="00FC61E9"/>
    <w:rsid w:val="00FC7621"/>
    <w:rsid w:val="00FD0B17"/>
    <w:rsid w:val="00FD36F0"/>
    <w:rsid w:val="00FD64E6"/>
    <w:rsid w:val="00FD7401"/>
    <w:rsid w:val="00FD7C2A"/>
    <w:rsid w:val="00FE1335"/>
    <w:rsid w:val="00FE31C4"/>
    <w:rsid w:val="00FE44A2"/>
    <w:rsid w:val="00FE6727"/>
    <w:rsid w:val="00FE6BFF"/>
    <w:rsid w:val="00FE7502"/>
    <w:rsid w:val="00FE7E30"/>
    <w:rsid w:val="00FF0C3B"/>
    <w:rsid w:val="00FF0EC5"/>
    <w:rsid w:val="00FF1A59"/>
    <w:rsid w:val="00FF22FC"/>
    <w:rsid w:val="00FF3912"/>
    <w:rsid w:val="00FF5787"/>
    <w:rsid w:val="0FA1EEBA"/>
    <w:rsid w:val="29349E4B"/>
    <w:rsid w:val="346D6B2E"/>
    <w:rsid w:val="39F0D745"/>
    <w:rsid w:val="3BB157F1"/>
    <w:rsid w:val="3EF8CDCE"/>
    <w:rsid w:val="45047716"/>
    <w:rsid w:val="4B9042D2"/>
    <w:rsid w:val="689385F3"/>
    <w:rsid w:val="6FD7ADAB"/>
    <w:rsid w:val="7A17A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C8486AA"/>
  <w15:docId w15:val="{64287D38-A3EF-4019-ADB7-16028935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A36C6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sid w:val="00F87413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C6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C690B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EF4E02"/>
    <w:rPr>
      <w:color w:val="954F72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EF4E0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F4E02"/>
  </w:style>
  <w:style w:type="paragraph" w:styleId="Fuzeile">
    <w:name w:val="footer"/>
    <w:basedOn w:val="Standard"/>
    <w:link w:val="FuzeileZchn"/>
    <w:uiPriority w:val="99"/>
    <w:unhideWhenUsed/>
    <w:rsid w:val="00EF4E0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F4E02"/>
  </w:style>
  <w:style w:type="table" w:styleId="Tabellenraster">
    <w:name w:val="Table Grid"/>
    <w:basedOn w:val="NormaleTabelle"/>
    <w:uiPriority w:val="39"/>
    <w:rsid w:val="00EF4E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Absatz-Standardschriftart"/>
    <w:uiPriority w:val="99"/>
    <w:semiHidden/>
    <w:unhideWhenUsed/>
    <w:rsid w:val="003F2951"/>
    <w:rPr>
      <w:color w:val="808080"/>
      <w:shd w:val="clear" w:color="auto" w:fill="E6E6E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63D5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63D5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63D5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63D5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63D59"/>
    <w:rPr>
      <w:b/>
      <w:bCs/>
      <w:sz w:val="20"/>
      <w:szCs w:val="20"/>
    </w:rPr>
  </w:style>
  <w:style w:type="character" w:customStyle="1" w:styleId="apple-converted-space">
    <w:name w:val="apple-converted-space"/>
    <w:basedOn w:val="Absatz-Standardschriftart"/>
    <w:rsid w:val="004C035D"/>
  </w:style>
  <w:style w:type="paragraph" w:customStyle="1" w:styleId="Default">
    <w:name w:val="Default"/>
    <w:rsid w:val="000723E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xtkrper">
    <w:name w:val="Body Text"/>
    <w:basedOn w:val="Standard"/>
    <w:link w:val="TextkrperZchn"/>
    <w:uiPriority w:val="1"/>
    <w:unhideWhenUsed/>
    <w:qFormat/>
    <w:rsid w:val="007A1DEE"/>
    <w:pPr>
      <w:spacing w:after="240" w:line="240" w:lineRule="auto"/>
      <w:jc w:val="both"/>
    </w:pPr>
    <w:rPr>
      <w:rFonts w:ascii="Times New Roman" w:eastAsia="SimSun" w:hAnsi="Times New Roman" w:cs="Times New Roman"/>
      <w:sz w:val="24"/>
      <w:szCs w:val="24"/>
      <w:lang w:val="en-GB" w:eastAsia="en-GB" w:bidi="ar-AE"/>
    </w:rPr>
  </w:style>
  <w:style w:type="character" w:customStyle="1" w:styleId="TextkrperZchn">
    <w:name w:val="Textkörper Zchn"/>
    <w:basedOn w:val="Absatz-Standardschriftart"/>
    <w:link w:val="Textkrper"/>
    <w:uiPriority w:val="1"/>
    <w:rsid w:val="007A1DEE"/>
    <w:rPr>
      <w:rFonts w:ascii="Times New Roman" w:eastAsia="SimSun" w:hAnsi="Times New Roman" w:cs="Times New Roman"/>
      <w:sz w:val="24"/>
      <w:szCs w:val="24"/>
      <w:lang w:val="en-GB" w:eastAsia="en-GB" w:bidi="ar-AE"/>
    </w:rPr>
  </w:style>
  <w:style w:type="paragraph" w:styleId="berarbeitung">
    <w:name w:val="Revision"/>
    <w:hidden/>
    <w:uiPriority w:val="99"/>
    <w:semiHidden/>
    <w:rsid w:val="0063503D"/>
    <w:pPr>
      <w:spacing w:after="0" w:line="240" w:lineRule="auto"/>
    </w:pPr>
  </w:style>
  <w:style w:type="character" w:styleId="Fett">
    <w:name w:val="Strong"/>
    <w:basedOn w:val="Absatz-Standardschriftart"/>
    <w:uiPriority w:val="22"/>
    <w:qFormat/>
    <w:rsid w:val="000B40AC"/>
    <w:rPr>
      <w:b/>
      <w:bCs/>
    </w:rPr>
  </w:style>
  <w:style w:type="character" w:customStyle="1" w:styleId="sottotitcat1">
    <w:name w:val="sottotit_cat1"/>
    <w:basedOn w:val="Absatz-Standardschriftart"/>
    <w:rsid w:val="00121AC3"/>
    <w:rPr>
      <w:rFonts w:ascii="akzidenz-grotesk_bqregular" w:hAnsi="akzidenz-grotesk_bqregular" w:hint="default"/>
      <w:b w:val="0"/>
      <w:bCs w:val="0"/>
      <w:color w:val="414847"/>
      <w:sz w:val="21"/>
      <w:szCs w:val="21"/>
    </w:rPr>
  </w:style>
  <w:style w:type="paragraph" w:customStyle="1" w:styleId="Pa0">
    <w:name w:val="Pa0"/>
    <w:basedOn w:val="Default"/>
    <w:next w:val="Default"/>
    <w:uiPriority w:val="99"/>
    <w:rsid w:val="006C66EF"/>
    <w:pPr>
      <w:spacing w:line="181" w:lineRule="atLeast"/>
    </w:pPr>
    <w:rPr>
      <w:rFonts w:ascii="HelveticaNeueLT Std Lt" w:hAnsi="HelveticaNeueLT Std Lt" w:cstheme="minorBidi"/>
      <w:color w:val="auto"/>
    </w:rPr>
  </w:style>
  <w:style w:type="character" w:customStyle="1" w:styleId="A0">
    <w:name w:val="A0"/>
    <w:uiPriority w:val="99"/>
    <w:rsid w:val="006C66EF"/>
    <w:rPr>
      <w:rFonts w:cs="HelveticaNeueLT Std Lt"/>
      <w:color w:val="000000"/>
      <w:sz w:val="16"/>
      <w:szCs w:val="16"/>
    </w:rPr>
  </w:style>
  <w:style w:type="character" w:customStyle="1" w:styleId="Nierozpoznanawzmianka2">
    <w:name w:val="Nierozpoznana wzmianka2"/>
    <w:basedOn w:val="Absatz-Standardschriftart"/>
    <w:uiPriority w:val="99"/>
    <w:semiHidden/>
    <w:unhideWhenUsed/>
    <w:rsid w:val="005E545A"/>
    <w:rPr>
      <w:color w:val="605E5C"/>
      <w:shd w:val="clear" w:color="auto" w:fill="E1DFDD"/>
    </w:rPr>
  </w:style>
  <w:style w:type="table" w:customStyle="1" w:styleId="Tabela-Siatka1">
    <w:name w:val="Tabela - Siatka1"/>
    <w:basedOn w:val="NormaleTabelle"/>
    <w:next w:val="Tabellenraster"/>
    <w:uiPriority w:val="39"/>
    <w:rsid w:val="0065224B"/>
    <w:pPr>
      <w:widowControl w:val="0"/>
      <w:autoSpaceDE w:val="0"/>
      <w:autoSpaceDN w:val="0"/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9229ED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2D4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Beschriftung">
    <w:name w:val="caption"/>
    <w:basedOn w:val="Standard"/>
    <w:next w:val="Standard"/>
    <w:uiPriority w:val="35"/>
    <w:unhideWhenUsed/>
    <w:qFormat/>
    <w:rsid w:val="00BB0D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nabsatz">
    <w:name w:val="List Paragraph"/>
    <w:basedOn w:val="Standard"/>
    <w:uiPriority w:val="34"/>
    <w:qFormat/>
    <w:rsid w:val="00E31985"/>
    <w:pPr>
      <w:ind w:left="720"/>
      <w:contextualSpacing/>
    </w:pPr>
  </w:style>
  <w:style w:type="character" w:customStyle="1" w:styleId="Internetverknpfung">
    <w:name w:val="Internetverknüpfung"/>
    <w:basedOn w:val="Absatz-Standardschriftart"/>
    <w:uiPriority w:val="99"/>
    <w:unhideWhenUsed/>
    <w:rsid w:val="005E0D99"/>
    <w:rPr>
      <w:color w:val="0563C1"/>
      <w:u w:val="single"/>
    </w:rPr>
  </w:style>
  <w:style w:type="character" w:styleId="Hervorhebung">
    <w:name w:val="Emphasis"/>
    <w:basedOn w:val="Absatz-Standardschriftart"/>
    <w:uiPriority w:val="20"/>
    <w:qFormat/>
    <w:rsid w:val="00FF22FC"/>
    <w:rPr>
      <w:i/>
      <w:iCs/>
    </w:rPr>
  </w:style>
  <w:style w:type="paragraph" w:customStyle="1" w:styleId="paragraph">
    <w:name w:val="paragraph"/>
    <w:basedOn w:val="Standard"/>
    <w:rsid w:val="00B104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eop">
    <w:name w:val="eop"/>
    <w:basedOn w:val="Absatz-Standardschriftart"/>
    <w:rsid w:val="00B10404"/>
  </w:style>
  <w:style w:type="character" w:customStyle="1" w:styleId="normaltextrun">
    <w:name w:val="normaltextrun"/>
    <w:basedOn w:val="Absatz-Standardschriftart"/>
    <w:rsid w:val="00B10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28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55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900810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0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8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7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4" w:color="C6C5C6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51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5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11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96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99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99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0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68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8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050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58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7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5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0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318919">
                  <w:marLeft w:val="-75"/>
                  <w:marRight w:val="-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17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7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9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7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1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22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5913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9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45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1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832336">
                          <w:blockQuote w:val="1"/>
                          <w:marLeft w:val="300"/>
                          <w:marRight w:val="30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0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17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92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0889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15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40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3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3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3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7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19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5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20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26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9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mailto:maria.elena.badini@it.ey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www.elero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iceforyou.com" TargetMode="External"/><Relationship Id="rId20" Type="http://schemas.openxmlformats.org/officeDocument/2006/relationships/hyperlink" Target="mailto:j.speigl@waechter-waechter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susanna.tagliento@it.ey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0.jpeg"/><Relationship Id="rId2" Type="http://schemas.openxmlformats.org/officeDocument/2006/relationships/image" Target="media/image7.jpeg"/><Relationship Id="rId1" Type="http://schemas.openxmlformats.org/officeDocument/2006/relationships/image" Target="media/image6.jpeg"/><Relationship Id="rId4" Type="http://schemas.openxmlformats.org/officeDocument/2006/relationships/image" Target="media/image60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E45CC89E230784FBD6DA12774BDB32D" ma:contentTypeVersion="11" ma:contentTypeDescription="Creare un nuovo documento." ma:contentTypeScope="" ma:versionID="6e42c58d3001038c6ef75fb56ccb7c6e">
  <xsd:schema xmlns:xsd="http://www.w3.org/2001/XMLSchema" xmlns:xs="http://www.w3.org/2001/XMLSchema" xmlns:p="http://schemas.microsoft.com/office/2006/metadata/properties" xmlns:ns2="54d13033-b584-480c-b4ec-f7d67f00fccc" targetNamespace="http://schemas.microsoft.com/office/2006/metadata/properties" ma:root="true" ma:fieldsID="5f1c4c6bf2b01cb7cf6adf35c7d7c68d" ns2:_="">
    <xsd:import namespace="54d13033-b584-480c-b4ec-f7d67f00fc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d13033-b584-480c-b4ec-f7d67f00fc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2E1CEC-DD22-4F02-87D1-FE6A3588D9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B7C14D-79C3-4699-A0B5-4243E54484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A73A39-5B79-4583-8BF9-586A8FDDC8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047F3B-BD16-46FA-9D86-F76C62E5A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d13033-b584-480c-b4ec-f7d67f00fc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5</Words>
  <Characters>4574</Characters>
  <Application>Microsoft Office Word</Application>
  <DocSecurity>0</DocSecurity>
  <Lines>38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gemin@niceforyou.com;e.prodomo@niceforyou.com</dc:creator>
  <cp:keywords/>
  <cp:lastModifiedBy>Braun Marcus</cp:lastModifiedBy>
  <cp:revision>5</cp:revision>
  <cp:lastPrinted>2019-01-09T18:48:00Z</cp:lastPrinted>
  <dcterms:created xsi:type="dcterms:W3CDTF">2021-09-29T05:32:00Z</dcterms:created>
  <dcterms:modified xsi:type="dcterms:W3CDTF">2021-09-2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45CC89E230784FBD6DA12774BDB32D</vt:lpwstr>
  </property>
</Properties>
</file>